
<file path=[Content_Types].xml><?xml version="1.0" encoding="utf-8"?>
<Types xmlns="http://schemas.openxmlformats.org/package/2006/content-types">
  <Default Extension="emf" ContentType="image/x-emf"/>
  <Default Extension="glb" ContentType="model/gltf.binary"/>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304571D" w14:textId="710B8C84" w:rsidR="00D02DAE" w:rsidRDefault="008702C1" w:rsidP="002A33B7">
      <w:pPr>
        <w:spacing w:after="0" w:line="240" w:lineRule="auto"/>
      </w:pPr>
      <w:r>
        <w:t>4/4</w:t>
      </w:r>
      <w:r w:rsidR="00196E42">
        <w:t>/2020</w:t>
      </w:r>
      <w:r w:rsidR="00D02DAE">
        <w:t xml:space="preserve"> - Eduardo Davalos</w:t>
      </w:r>
    </w:p>
    <w:p w14:paraId="77394630" w14:textId="559D2430" w:rsidR="004541F2" w:rsidRDefault="00C86AFC" w:rsidP="002A33B7">
      <w:pPr>
        <w:spacing w:after="0" w:line="240" w:lineRule="auto"/>
        <w:jc w:val="center"/>
        <w:rPr>
          <w:b/>
          <w:bCs/>
        </w:rPr>
      </w:pPr>
      <w:r w:rsidRPr="00C86AFC">
        <w:rPr>
          <w:b/>
          <w:bCs/>
        </w:rPr>
        <w:t>THESIS WORK REPORT</w:t>
      </w:r>
    </w:p>
    <w:p w14:paraId="1E97707C" w14:textId="32C3167F" w:rsidR="00890789" w:rsidRDefault="00890789" w:rsidP="002A33B7">
      <w:pPr>
        <w:spacing w:after="0" w:line="240" w:lineRule="auto"/>
        <w:rPr>
          <w:b/>
          <w:bCs/>
        </w:rPr>
      </w:pPr>
    </w:p>
    <w:p w14:paraId="001CB691" w14:textId="78866B8D" w:rsidR="00056972" w:rsidRPr="00F33115" w:rsidRDefault="00114D69" w:rsidP="002A33B7">
      <w:pPr>
        <w:spacing w:after="0" w:line="240" w:lineRule="auto"/>
        <w:jc w:val="center"/>
        <w:rPr>
          <w:b/>
          <w:bCs/>
        </w:rPr>
      </w:pPr>
      <w:r>
        <w:rPr>
          <w:b/>
          <w:bCs/>
        </w:rPr>
        <w:t xml:space="preserve">1. </w:t>
      </w:r>
      <w:r w:rsidRPr="00F33115">
        <w:rPr>
          <w:b/>
          <w:bCs/>
        </w:rPr>
        <w:t>BACKGROUND INFORMATION</w:t>
      </w:r>
    </w:p>
    <w:p w14:paraId="5726E813" w14:textId="018C8BE6" w:rsidR="00C86AFC" w:rsidRDefault="00C86AFC" w:rsidP="002A33B7">
      <w:pPr>
        <w:spacing w:after="0" w:line="240" w:lineRule="auto"/>
      </w:pPr>
    </w:p>
    <w:p w14:paraId="0C37E85D" w14:textId="0AE39514" w:rsidR="00B1624C" w:rsidRDefault="00DB32B3" w:rsidP="002A33B7">
      <w:pPr>
        <w:spacing w:after="0" w:line="240" w:lineRule="auto"/>
      </w:pPr>
      <w:r>
        <w:t>The goal of this thesis</w:t>
      </w:r>
      <w:r w:rsidR="00734412">
        <w:t xml:space="preserve"> (still seeing if this is possible)</w:t>
      </w:r>
      <w:r>
        <w:t xml:space="preserve"> is to create a</w:t>
      </w:r>
      <w:r w:rsidR="007218DF">
        <w:t>n</w:t>
      </w:r>
      <w:r>
        <w:t xml:space="preserve"> RGB category-level 6D pose estimation neural network</w:t>
      </w:r>
      <w:r w:rsidR="00104CC4">
        <w:t xml:space="preserve"> (NN)</w:t>
      </w:r>
      <w:r>
        <w:t>.</w:t>
      </w:r>
      <w:r w:rsidR="00246F54">
        <w:t xml:space="preserve"> The field of computer vision is neatly cut into different sections by</w:t>
      </w:r>
      <w:r w:rsidR="00E6749B">
        <w:t xml:space="preserve"> task</w:t>
      </w:r>
      <w:r w:rsidR="00246F54">
        <w:t>, such as object detection, image segmentation, face recognition, and pose estimation.</w:t>
      </w:r>
      <w:r w:rsidR="007218DF">
        <w:t xml:space="preserve"> </w:t>
      </w:r>
      <w:r w:rsidR="001425AE">
        <w:t>Fig. 1 illustrates where this thesis fits along the body of literature already present.</w:t>
      </w:r>
    </w:p>
    <w:p w14:paraId="5C688EED" w14:textId="77777777" w:rsidR="00B1624C" w:rsidRDefault="00B1624C" w:rsidP="002A33B7">
      <w:pPr>
        <w:spacing w:after="0" w:line="240" w:lineRule="auto"/>
      </w:pPr>
    </w:p>
    <w:p w14:paraId="5D8BECAE" w14:textId="6C028343" w:rsidR="00B1624C" w:rsidRDefault="00D050CE" w:rsidP="002A33B7">
      <w:pPr>
        <w:spacing w:after="0" w:line="240" w:lineRule="auto"/>
      </w:pPr>
      <w:r>
        <w:t>--- Computer Vision</w:t>
      </w:r>
    </w:p>
    <w:p w14:paraId="37728F30" w14:textId="79005153" w:rsidR="00D050CE" w:rsidRDefault="00D050CE" w:rsidP="002A33B7">
      <w:pPr>
        <w:spacing w:after="0" w:line="240" w:lineRule="auto"/>
      </w:pPr>
      <w:r>
        <w:tab/>
        <w:t>|--- Pose Estimation</w:t>
      </w:r>
    </w:p>
    <w:p w14:paraId="1C3CE7D9" w14:textId="0FD17C08" w:rsidR="004A57CF" w:rsidRDefault="004A57CF" w:rsidP="002A33B7">
      <w:pPr>
        <w:spacing w:after="0" w:line="240" w:lineRule="auto"/>
      </w:pPr>
      <w:r>
        <w:tab/>
      </w:r>
      <w:r>
        <w:tab/>
        <w:t>|--- Rigid Body 6D Pose Estimation</w:t>
      </w:r>
    </w:p>
    <w:p w14:paraId="72900590" w14:textId="1EB2C4F7" w:rsidR="004A57CF" w:rsidRDefault="004A57CF" w:rsidP="002A33B7">
      <w:pPr>
        <w:spacing w:after="0" w:line="240" w:lineRule="auto"/>
      </w:pPr>
      <w:r>
        <w:tab/>
      </w:r>
      <w:r>
        <w:tab/>
      </w:r>
      <w:r>
        <w:tab/>
        <w:t>|--- RGB</w:t>
      </w:r>
      <w:r w:rsidR="00B610CD">
        <w:t xml:space="preserve"> Input Only</w:t>
      </w:r>
    </w:p>
    <w:p w14:paraId="4B3B0CC6" w14:textId="200C0978" w:rsidR="00B610CD" w:rsidRDefault="00B610CD" w:rsidP="002A33B7">
      <w:pPr>
        <w:spacing w:after="0" w:line="240" w:lineRule="auto"/>
      </w:pPr>
      <w:r>
        <w:tab/>
      </w:r>
      <w:r>
        <w:tab/>
      </w:r>
      <w:r>
        <w:tab/>
      </w:r>
      <w:r>
        <w:tab/>
        <w:t>|--- Category-Level</w:t>
      </w:r>
      <w:r w:rsidR="001E7BCF">
        <w:t xml:space="preserve"> </w:t>
      </w:r>
      <w:r w:rsidR="001E7BCF">
        <w:sym w:font="Wingdings" w:char="F0DF"/>
      </w:r>
      <w:r w:rsidR="001E7BCF">
        <w:t>This is the location of this thesis’ work</w:t>
      </w:r>
    </w:p>
    <w:p w14:paraId="5217173F" w14:textId="77777777" w:rsidR="00CC0D83" w:rsidRDefault="00CC0D83" w:rsidP="002A33B7">
      <w:pPr>
        <w:spacing w:after="0" w:line="240" w:lineRule="auto"/>
        <w:jc w:val="center"/>
      </w:pPr>
    </w:p>
    <w:p w14:paraId="08D404DB" w14:textId="4B542D80" w:rsidR="00CC0D83" w:rsidRDefault="00CC0D83" w:rsidP="002A33B7">
      <w:pPr>
        <w:spacing w:after="0" w:line="240" w:lineRule="auto"/>
        <w:jc w:val="center"/>
      </w:pPr>
      <w:r>
        <w:t xml:space="preserve">Figure 1: How this </w:t>
      </w:r>
      <w:r w:rsidR="000350E6">
        <w:t>T</w:t>
      </w:r>
      <w:r>
        <w:t>hesis fits along</w:t>
      </w:r>
      <w:r w:rsidR="00A41834">
        <w:t xml:space="preserve"> with</w:t>
      </w:r>
      <w:r>
        <w:t xml:space="preserve"> the </w:t>
      </w:r>
      <w:r w:rsidR="000350E6">
        <w:t>L</w:t>
      </w:r>
      <w:r>
        <w:t>iterature</w:t>
      </w:r>
    </w:p>
    <w:p w14:paraId="17E5B671" w14:textId="77777777" w:rsidR="00B1624C" w:rsidRDefault="00B1624C" w:rsidP="002A33B7">
      <w:pPr>
        <w:spacing w:after="0" w:line="240" w:lineRule="auto"/>
      </w:pPr>
    </w:p>
    <w:p w14:paraId="41B33D6B" w14:textId="41508B3F" w:rsidR="00B1624C" w:rsidRDefault="007218DF" w:rsidP="002A33B7">
      <w:pPr>
        <w:spacing w:after="0" w:line="240" w:lineRule="auto"/>
      </w:pPr>
      <w:r>
        <w:t>6D pose est</w:t>
      </w:r>
      <w:r w:rsidR="00F21CA0">
        <w:t xml:space="preserve">imation is the estimation of </w:t>
      </w:r>
      <w:r w:rsidR="00B61977">
        <w:t>two main attributes of an object: translation and rotation.</w:t>
      </w:r>
      <w:r w:rsidR="001F09C0">
        <w:t xml:space="preserve"> Note that 6D pose estimation is different from human body estimation, for 6D pose estimation only addresses rigid bodies.</w:t>
      </w:r>
      <w:r w:rsidR="00B61977">
        <w:t xml:space="preserve"> </w:t>
      </w:r>
      <w:r w:rsidR="00863F32">
        <w:t>Each attribute requires distinct 3D information, therefore resulting in 3D</w:t>
      </w:r>
      <w:r w:rsidR="00D21D03">
        <w:t xml:space="preserve"> translation</w:t>
      </w:r>
      <w:r w:rsidR="00863F32">
        <w:t xml:space="preserve"> + 3D</w:t>
      </w:r>
      <w:r w:rsidR="00D21D03">
        <w:t xml:space="preserve"> rotation</w:t>
      </w:r>
      <w:r w:rsidR="00863F32">
        <w:t xml:space="preserve"> = 6D</w:t>
      </w:r>
      <w:r w:rsidR="00D21D03">
        <w:t xml:space="preserve"> pose</w:t>
      </w:r>
      <w:r w:rsidR="00863F32">
        <w:t>.</w:t>
      </w:r>
      <w:r w:rsidR="00061A84">
        <w:t xml:space="preserve"> </w:t>
      </w:r>
      <w:r w:rsidR="00127263">
        <w:t>In 6D pose estimation,</w:t>
      </w:r>
      <w:r w:rsidR="004B753D">
        <w:t xml:space="preserve"> rotation and translation are determined </w:t>
      </w:r>
      <w:r w:rsidR="00A41834">
        <w:t>concerning</w:t>
      </w:r>
      <w:r w:rsidR="004B753D">
        <w:t xml:space="preserve"> the camera’s position and angle.</w:t>
      </w:r>
    </w:p>
    <w:p w14:paraId="0E1E83F9" w14:textId="77777777" w:rsidR="00B1624C" w:rsidRDefault="00B1624C" w:rsidP="002A33B7">
      <w:pPr>
        <w:spacing w:after="0" w:line="240" w:lineRule="auto"/>
      </w:pPr>
    </w:p>
    <w:p w14:paraId="69BD1E71" w14:textId="1745B3D6" w:rsidR="00C05CC8" w:rsidRDefault="00C05CC8" w:rsidP="002A33B7">
      <w:pPr>
        <w:spacing w:after="0" w:line="240" w:lineRule="auto"/>
      </w:pPr>
    </w:p>
    <w:p w14:paraId="502D8E6E" w14:textId="01C47715" w:rsidR="001510A2" w:rsidRDefault="00C05CC8" w:rsidP="002A33B7">
      <w:pPr>
        <w:spacing w:after="0" w:line="240" w:lineRule="auto"/>
        <w:jc w:val="center"/>
      </w:pPr>
      <w:r>
        <w:rPr>
          <w:noProof/>
        </w:rPr>
        <w:drawing>
          <wp:inline distT="0" distB="0" distL="0" distR="0" wp14:anchorId="0D8D5958" wp14:editId="63741B39">
            <wp:extent cx="3209925" cy="1572040"/>
            <wp:effectExtent l="0" t="0" r="0" b="9525"/>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tation_and_translation_visualized.png"/>
                    <pic:cNvPicPr/>
                  </pic:nvPicPr>
                  <pic:blipFill>
                    <a:blip r:embed="rId5">
                      <a:extLst>
                        <a:ext uri="{28A0092B-C50C-407E-A947-70E740481C1C}">
                          <a14:useLocalDpi xmlns:a14="http://schemas.microsoft.com/office/drawing/2010/main" val="0"/>
                        </a:ext>
                      </a:extLst>
                    </a:blip>
                    <a:stretch>
                      <a:fillRect/>
                    </a:stretch>
                  </pic:blipFill>
                  <pic:spPr>
                    <a:xfrm>
                      <a:off x="0" y="0"/>
                      <a:ext cx="3260855" cy="1596983"/>
                    </a:xfrm>
                    <a:prstGeom prst="rect">
                      <a:avLst/>
                    </a:prstGeom>
                  </pic:spPr>
                </pic:pic>
              </a:graphicData>
            </a:graphic>
          </wp:inline>
        </w:drawing>
      </w:r>
    </w:p>
    <w:p w14:paraId="5078C36E" w14:textId="2B21F129" w:rsidR="00C05CC8" w:rsidRDefault="00C05CC8" w:rsidP="002A33B7">
      <w:pPr>
        <w:spacing w:after="0" w:line="240" w:lineRule="auto"/>
        <w:jc w:val="center"/>
      </w:pPr>
      <w:r>
        <w:t xml:space="preserve">Figure </w:t>
      </w:r>
      <w:r w:rsidR="001510A2">
        <w:t>2</w:t>
      </w:r>
      <w:r>
        <w:t>: Rotation and Translation Visualized</w:t>
      </w:r>
    </w:p>
    <w:p w14:paraId="7E957AEF" w14:textId="479A317D" w:rsidR="0035639A" w:rsidRDefault="0035639A" w:rsidP="002A33B7">
      <w:pPr>
        <w:spacing w:after="0" w:line="240" w:lineRule="auto"/>
      </w:pPr>
    </w:p>
    <w:p w14:paraId="01695C42" w14:textId="45CC46F7" w:rsidR="0035639A" w:rsidRPr="00DD5EA8" w:rsidRDefault="0060201C" w:rsidP="002A33B7">
      <w:pPr>
        <w:spacing w:after="0" w:line="240" w:lineRule="auto"/>
        <w:jc w:val="center"/>
        <w:rPr>
          <w:u w:val="single"/>
        </w:rPr>
      </w:pPr>
      <w:r w:rsidRPr="00DD5EA8">
        <w:rPr>
          <w:u w:val="single"/>
        </w:rPr>
        <w:t>1.1 CATEGORY-LEVEL VS. INSTANCE-LEVEL</w:t>
      </w:r>
    </w:p>
    <w:p w14:paraId="742A2674" w14:textId="10122DF3" w:rsidR="00DD333A" w:rsidRDefault="00DD333A" w:rsidP="002A33B7">
      <w:pPr>
        <w:spacing w:after="0" w:line="240" w:lineRule="auto"/>
      </w:pPr>
    </w:p>
    <w:p w14:paraId="247975DB" w14:textId="5295D709" w:rsidR="00DD333A" w:rsidRDefault="00DD333A" w:rsidP="002A33B7">
      <w:pPr>
        <w:spacing w:after="0" w:line="240" w:lineRule="auto"/>
      </w:pPr>
      <w:r>
        <w:t xml:space="preserve">One of the important distinctions in 6D pose estimation is </w:t>
      </w:r>
      <w:r w:rsidR="007B1F00">
        <w:t>category-level</w:t>
      </w:r>
      <w:r>
        <w:t xml:space="preserve"> and </w:t>
      </w:r>
      <w:r w:rsidR="007B1F00">
        <w:t>instance-level</w:t>
      </w:r>
      <w:r>
        <w:t xml:space="preserve"> pose estimations.</w:t>
      </w:r>
      <w:r w:rsidR="00D74630">
        <w:t xml:space="preserve"> Instance-level</w:t>
      </w:r>
      <w:r w:rsidR="00BD7CCC">
        <w:t xml:space="preserve"> pose estimation</w:t>
      </w:r>
      <w:r w:rsidR="00D74630">
        <w:t xml:space="preserve"> </w:t>
      </w:r>
      <w:r w:rsidR="00396F51">
        <w:t>focus on a single</w:t>
      </w:r>
      <w:r w:rsidR="00D74630">
        <w:t xml:space="preserve"> instance of an object</w:t>
      </w:r>
      <w:r w:rsidR="00396F51">
        <w:t>’s category</w:t>
      </w:r>
      <w:r w:rsidR="00D74630">
        <w:t>.</w:t>
      </w:r>
      <w:r w:rsidR="00396F51">
        <w:t xml:space="preserve"> Category-level</w:t>
      </w:r>
      <w:r w:rsidR="00654715">
        <w:t xml:space="preserve"> pose estimation focus on an entire object’s category</w:t>
      </w:r>
      <w:r w:rsidR="00366442">
        <w:t>, not just one instance of it</w:t>
      </w:r>
      <w:r w:rsidR="00396F51">
        <w:t>.</w:t>
      </w:r>
      <w:r w:rsidR="00D74630">
        <w:t xml:space="preserve"> </w:t>
      </w:r>
      <w:r w:rsidR="00923099">
        <w:t xml:space="preserve">For example, </w:t>
      </w:r>
      <w:r w:rsidR="00E231AA">
        <w:t xml:space="preserve">an instance-level pose estimation </w:t>
      </w:r>
      <w:r w:rsidR="00E35249">
        <w:t>NN</w:t>
      </w:r>
      <w:r w:rsidR="00E231AA">
        <w:t xml:space="preserve"> would only be able to estimate the pose </w:t>
      </w:r>
      <w:r w:rsidR="00DA089C">
        <w:t xml:space="preserve">of the single </w:t>
      </w:r>
      <w:r w:rsidR="003C430E">
        <w:t>camera</w:t>
      </w:r>
      <w:r w:rsidR="00DA089C">
        <w:t xml:space="preserve"> on the left</w:t>
      </w:r>
      <w:r w:rsidR="00352F81">
        <w:t xml:space="preserve"> side</w:t>
      </w:r>
      <w:r w:rsidR="00DA089C">
        <w:t xml:space="preserve"> of Figure 2</w:t>
      </w:r>
      <w:r w:rsidR="003C430E">
        <w:t>, while a category-level pose estimation NN would be able to estimate the pose of all the cameras on the right side of Figure 2.</w:t>
      </w:r>
    </w:p>
    <w:p w14:paraId="71C3D551" w14:textId="00DB79B1" w:rsidR="00E231AA" w:rsidRDefault="00E231AA" w:rsidP="002A33B7">
      <w:pPr>
        <w:spacing w:after="0" w:line="240" w:lineRule="auto"/>
      </w:pPr>
    </w:p>
    <w:p w14:paraId="6052990E" w14:textId="77777777" w:rsidR="00E231AA" w:rsidRDefault="00E231AA" w:rsidP="002A33B7">
      <w:pPr>
        <w:spacing w:after="0" w:line="240" w:lineRule="auto"/>
        <w:jc w:val="center"/>
        <w:rPr>
          <w:noProof/>
        </w:rPr>
      </w:pPr>
    </w:p>
    <w:p w14:paraId="7ED8391D" w14:textId="701622C9" w:rsidR="00E231AA" w:rsidRDefault="00E231AA" w:rsidP="002A33B7">
      <w:pPr>
        <w:spacing w:after="0" w:line="240" w:lineRule="auto"/>
        <w:jc w:val="center"/>
      </w:pPr>
      <w:r>
        <w:rPr>
          <w:noProof/>
        </w:rPr>
        <w:lastRenderedPageBreak/>
        <w:drawing>
          <wp:inline distT="0" distB="0" distL="0" distR="0" wp14:anchorId="77145C3E" wp14:editId="068FA2C5">
            <wp:extent cx="1255031" cy="1124759"/>
            <wp:effectExtent l="0" t="0" r="2540" b="0"/>
            <wp:docPr id="2" name="Picture 2" descr="A close 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nce_camera.jpg"/>
                    <pic:cNvPicPr/>
                  </pic:nvPicPr>
                  <pic:blipFill rotWithShape="1">
                    <a:blip r:embed="rId6" cstate="print">
                      <a:extLst>
                        <a:ext uri="{28A0092B-C50C-407E-A947-70E740481C1C}">
                          <a14:useLocalDpi xmlns:a14="http://schemas.microsoft.com/office/drawing/2010/main" val="0"/>
                        </a:ext>
                      </a:extLst>
                    </a:blip>
                    <a:srcRect l="11267" r="14345"/>
                    <a:stretch/>
                  </pic:blipFill>
                  <pic:spPr bwMode="auto">
                    <a:xfrm>
                      <a:off x="0" y="0"/>
                      <a:ext cx="1287040" cy="1153445"/>
                    </a:xfrm>
                    <a:prstGeom prst="rect">
                      <a:avLst/>
                    </a:prstGeom>
                    <a:ln>
                      <a:noFill/>
                    </a:ln>
                    <a:extLst>
                      <a:ext uri="{53640926-AAD7-44D8-BBD7-CCE9431645EC}">
                        <a14:shadowObscured xmlns:a14="http://schemas.microsoft.com/office/drawing/2010/main"/>
                      </a:ext>
                    </a:extLst>
                  </pic:spPr>
                </pic:pic>
              </a:graphicData>
            </a:graphic>
          </wp:inline>
        </w:drawing>
      </w:r>
      <w:r w:rsidR="0094462D">
        <w:tab/>
      </w:r>
      <w:r w:rsidR="0094462D">
        <w:tab/>
        <w:t>VS.</w:t>
      </w:r>
      <w:r w:rsidR="0094462D">
        <w:tab/>
        <w:t xml:space="preserve">        </w:t>
      </w:r>
      <w:r w:rsidR="0094462D">
        <w:rPr>
          <w:noProof/>
        </w:rPr>
        <w:drawing>
          <wp:inline distT="0" distB="0" distL="0" distR="0" wp14:anchorId="0AC6C9E1" wp14:editId="7EAAF885">
            <wp:extent cx="2837089" cy="1041782"/>
            <wp:effectExtent l="0" t="0" r="1905" b="6350"/>
            <wp:docPr id="4" name="Picture 4" descr="A close 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tegory_camera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09654" cy="1068428"/>
                    </a:xfrm>
                    <a:prstGeom prst="rect">
                      <a:avLst/>
                    </a:prstGeom>
                  </pic:spPr>
                </pic:pic>
              </a:graphicData>
            </a:graphic>
          </wp:inline>
        </w:drawing>
      </w:r>
    </w:p>
    <w:p w14:paraId="1C415BA1" w14:textId="79B160DA" w:rsidR="00780394" w:rsidRDefault="00780394" w:rsidP="002A33B7">
      <w:pPr>
        <w:spacing w:after="0" w:line="240" w:lineRule="auto"/>
      </w:pPr>
      <w:r>
        <w:tab/>
        <w:t xml:space="preserve">         Instance </w:t>
      </w:r>
      <w:r>
        <w:tab/>
      </w:r>
      <w:r>
        <w:tab/>
      </w:r>
      <w:r>
        <w:tab/>
      </w:r>
      <w:r>
        <w:tab/>
      </w:r>
      <w:r>
        <w:tab/>
      </w:r>
      <w:r>
        <w:tab/>
      </w:r>
      <w:r>
        <w:tab/>
        <w:t>Category</w:t>
      </w:r>
    </w:p>
    <w:p w14:paraId="24DD89E7" w14:textId="56F08EBE" w:rsidR="001E07C9" w:rsidRPr="00DD333A" w:rsidRDefault="001E07C9" w:rsidP="002A33B7">
      <w:pPr>
        <w:spacing w:after="0" w:line="240" w:lineRule="auto"/>
        <w:jc w:val="center"/>
      </w:pPr>
      <w:r>
        <w:t xml:space="preserve">Figure </w:t>
      </w:r>
      <w:r w:rsidR="001510A2">
        <w:t>3</w:t>
      </w:r>
      <w:r>
        <w:t>: Instance-Level vs. Category-Level</w:t>
      </w:r>
    </w:p>
    <w:p w14:paraId="43516EAA" w14:textId="4A3D20DE" w:rsidR="00890789" w:rsidRDefault="00890789" w:rsidP="002A33B7">
      <w:pPr>
        <w:spacing w:after="0" w:line="240" w:lineRule="auto"/>
      </w:pPr>
    </w:p>
    <w:p w14:paraId="0D09A6E9" w14:textId="368260F4" w:rsidR="00633F59" w:rsidRDefault="00AE5CDD" w:rsidP="002A33B7">
      <w:pPr>
        <w:spacing w:after="0" w:line="240" w:lineRule="auto"/>
      </w:pPr>
      <w:r>
        <w:t>Currently</w:t>
      </w:r>
      <w:r w:rsidR="00A41834">
        <w:t>,</w:t>
      </w:r>
      <w:r>
        <w:t xml:space="preserve"> for testing purposes, I am using </w:t>
      </w:r>
      <w:hyperlink r:id="rId8" w:history="1">
        <w:r w:rsidRPr="00AE5CDD">
          <w:rPr>
            <w:rStyle w:val="Hyperlink"/>
          </w:rPr>
          <w:t>NOCS_CVPR2019</w:t>
        </w:r>
      </w:hyperlink>
      <w:r>
        <w:t>, an RGBD Category-Level Pose Estimation NN</w:t>
      </w:r>
      <w:r w:rsidR="001618BB">
        <w:t xml:space="preserve">, to achieve the task of </w:t>
      </w:r>
      <w:r w:rsidR="00E13D07">
        <w:t>category-level</w:t>
      </w:r>
      <w:r w:rsidR="001618BB">
        <w:t xml:space="preserve"> classification.</w:t>
      </w:r>
      <w:r w:rsidR="00284B3D">
        <w:t xml:space="preserve"> One of the main ways that </w:t>
      </w:r>
      <w:proofErr w:type="spellStart"/>
      <w:r w:rsidR="00284B3D">
        <w:t>NOCSnet</w:t>
      </w:r>
      <w:proofErr w:type="spellEnd"/>
      <w:r w:rsidR="00284B3D">
        <w:t xml:space="preserve"> achieves </w:t>
      </w:r>
      <w:r w:rsidR="00E34B34">
        <w:t>category-level</w:t>
      </w:r>
      <w:r w:rsidR="00284B3D">
        <w:t xml:space="preserve"> classification is by its use of NOCS, </w:t>
      </w:r>
      <w:r w:rsidR="00284B3D" w:rsidRPr="007B2FCC">
        <w:t>Normalized Object Coordinate Space</w:t>
      </w:r>
      <w:r w:rsidR="00284B3D">
        <w:t xml:space="preserve">, </w:t>
      </w:r>
      <w:r w:rsidR="00935C6D">
        <w:t>to</w:t>
      </w:r>
      <w:r w:rsidR="00284B3D">
        <w:t xml:space="preserve"> represent </w:t>
      </w:r>
      <w:r w:rsidR="00935C6D">
        <w:t xml:space="preserve">an </w:t>
      </w:r>
      <w:r w:rsidR="00284B3D">
        <w:t>object</w:t>
      </w:r>
      <w:r w:rsidR="0018648D">
        <w:t>’s category with a single 3D model.</w:t>
      </w:r>
      <w:r w:rsidR="002F3B67">
        <w:t xml:space="preserve"> This 3D model is constructed by averaging multiple </w:t>
      </w:r>
      <w:r w:rsidR="00935C6D">
        <w:t xml:space="preserve">instances of an object to achieve a form, </w:t>
      </w:r>
      <w:r w:rsidR="00AB7109">
        <w:t>like</w:t>
      </w:r>
      <w:r w:rsidR="00935C6D">
        <w:t xml:space="preserve"> Plato’s theory of form, that represent</w:t>
      </w:r>
      <w:r w:rsidR="00A41834">
        <w:t>s</w:t>
      </w:r>
      <w:r w:rsidR="00935C6D">
        <w:t xml:space="preserve"> the object’s general properties and attributes</w:t>
      </w:r>
      <w:r w:rsidR="007E01C8">
        <w:t>. Figure 3 shows an example of a category’s 3D model, in this case</w:t>
      </w:r>
      <w:r w:rsidR="00A41834">
        <w:t>,</w:t>
      </w:r>
      <w:r w:rsidR="007E01C8">
        <w:t xml:space="preserve"> a camera.</w:t>
      </w:r>
    </w:p>
    <w:p w14:paraId="32AA5A7E" w14:textId="77777777" w:rsidR="00A94932" w:rsidRDefault="00A94932" w:rsidP="002A33B7">
      <w:pPr>
        <w:spacing w:after="0" w:line="240" w:lineRule="auto"/>
        <w:jc w:val="center"/>
        <w:rPr>
          <w:noProof/>
        </w:rPr>
      </w:pPr>
    </w:p>
    <w:p w14:paraId="42CAF4BF" w14:textId="2DBC7A3E" w:rsidR="00633F59" w:rsidRDefault="00597D08" w:rsidP="002A33B7">
      <w:pPr>
        <w:spacing w:after="0" w:line="240" w:lineRule="auto"/>
        <w:jc w:val="center"/>
      </w:pPr>
      <w:r>
        <w:rPr>
          <w:noProof/>
        </w:rPr>
        <w:drawing>
          <wp:inline distT="0" distB="0" distL="0" distR="0" wp14:anchorId="1C5F028D" wp14:editId="3EFDE810">
            <wp:extent cx="1790027" cy="1457325"/>
            <wp:effectExtent l="0" t="0" r="1270" b="0"/>
            <wp:docPr id="23" name="Picture 23"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ocs_camera.png"/>
                    <pic:cNvPicPr/>
                  </pic:nvPicPr>
                  <pic:blipFill rotWithShape="1">
                    <a:blip r:embed="rId9" cstate="print">
                      <a:extLst>
                        <a:ext uri="{28A0092B-C50C-407E-A947-70E740481C1C}">
                          <a14:useLocalDpi xmlns:a14="http://schemas.microsoft.com/office/drawing/2010/main" val="0"/>
                        </a:ext>
                      </a:extLst>
                    </a:blip>
                    <a:srcRect b="12671"/>
                    <a:stretch/>
                  </pic:blipFill>
                  <pic:spPr bwMode="auto">
                    <a:xfrm>
                      <a:off x="0" y="0"/>
                      <a:ext cx="1799327" cy="1464896"/>
                    </a:xfrm>
                    <a:prstGeom prst="rect">
                      <a:avLst/>
                    </a:prstGeom>
                    <a:ln>
                      <a:noFill/>
                    </a:ln>
                    <a:extLst>
                      <a:ext uri="{53640926-AAD7-44D8-BBD7-CCE9431645EC}">
                        <a14:shadowObscured xmlns:a14="http://schemas.microsoft.com/office/drawing/2010/main"/>
                      </a:ext>
                    </a:extLst>
                  </pic:spPr>
                </pic:pic>
              </a:graphicData>
            </a:graphic>
          </wp:inline>
        </w:drawing>
      </w:r>
      <w:r w:rsidR="00A94932">
        <w:rPr>
          <w:noProof/>
        </w:rPr>
        <mc:AlternateContent>
          <mc:Choice Requires="am3d">
            <w:drawing>
              <wp:inline distT="0" distB="0" distL="0" distR="0" wp14:anchorId="5D9D3AFC" wp14:editId="39F75610">
                <wp:extent cx="1872051" cy="1415916"/>
                <wp:effectExtent l="0" t="0" r="0" b="0"/>
                <wp:docPr id="24" name="3D Model 24"/>
                <wp:cNvGraphicFramePr>
                  <a:graphicFrameLocks xmlns:a="http://schemas.openxmlformats.org/drawingml/2006/main" noChangeAspect="1"/>
                </wp:cNvGraphicFramePr>
                <a:graphic xmlns:a="http://schemas.openxmlformats.org/drawingml/2006/main">
                  <a:graphicData uri="http://schemas.microsoft.com/office/drawing/2017/model3d">
                    <am3d:model3d r:embed="rId10">
                      <am3d:spPr>
                        <a:xfrm>
                          <a:off x="0" y="0"/>
                          <a:ext cx="1872051" cy="1415916"/>
                        </a:xfrm>
                        <a:prstGeom prst="rect">
                          <a:avLst/>
                        </a:prstGeom>
                      </am3d:spPr>
                      <am3d:camera>
                        <am3d:pos x="0" y="0" z="67338908"/>
                        <am3d:up dx="0" dy="36000000" dz="0"/>
                        <am3d:lookAt x="0" y="0" z="0"/>
                        <am3d:perspective fov="2700000"/>
                      </am3d:camera>
                      <am3d:trans>
                        <am3d:meterPerModelUnit n="5540288" d="1000000"/>
                        <am3d:preTrans dx="0" dy="0" dz="0"/>
                        <am3d:scale>
                          <am3d:sx n="1000000" d="1000000"/>
                          <am3d:sy n="1000000" d="1000000"/>
                          <am3d:sz n="1000000" d="1000000"/>
                        </am3d:scale>
                        <am3d:rot ax="1306514" ay="-2916234" az="-1000783"/>
                        <am3d:postTrans dx="0" dy="0" dz="0"/>
                      </am3d:trans>
                      <am3d:raster rName="Office3DRenderer" rVer="16.0.8326">
                        <am3d:blip r:embed="rId11"/>
                      </am3d:raster>
                      <am3d:objViewport viewportSz="2403356"/>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inline>
            </w:drawing>
          </mc:Choice>
          <mc:Fallback>
            <w:drawing>
              <wp:inline distT="0" distB="0" distL="0" distR="0" wp14:anchorId="5D9D3AFC" wp14:editId="39F75610">
                <wp:extent cx="1872051" cy="1415916"/>
                <wp:effectExtent l="0" t="0" r="0" b="0"/>
                <wp:docPr id="24" name="3D Model 24"/>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4" name="3D Model 24"/>
                        <pic:cNvPicPr>
                          <a:picLocks noGrp="1" noRot="1" noChangeAspect="1" noMove="1" noResize="1" noEditPoints="1" noAdjustHandles="1" noChangeArrowheads="1" noChangeShapeType="1" noCrop="1"/>
                        </pic:cNvPicPr>
                      </pic:nvPicPr>
                      <pic:blipFill>
                        <a:blip r:embed="rId11"/>
                        <a:stretch>
                          <a:fillRect/>
                        </a:stretch>
                      </pic:blipFill>
                      <pic:spPr>
                        <a:xfrm>
                          <a:off x="0" y="0"/>
                          <a:ext cx="1871980" cy="1415415"/>
                        </a:xfrm>
                        <a:prstGeom prst="rect">
                          <a:avLst/>
                        </a:prstGeom>
                      </pic:spPr>
                    </pic:pic>
                  </a:graphicData>
                </a:graphic>
              </wp:inline>
            </w:drawing>
          </mc:Fallback>
        </mc:AlternateContent>
      </w:r>
    </w:p>
    <w:p w14:paraId="1918547E" w14:textId="1955A500" w:rsidR="00633F59" w:rsidRDefault="00633F59" w:rsidP="002A33B7">
      <w:pPr>
        <w:spacing w:after="0" w:line="240" w:lineRule="auto"/>
        <w:jc w:val="center"/>
      </w:pPr>
      <w:r>
        <w:t xml:space="preserve">Figure </w:t>
      </w:r>
      <w:r w:rsidR="00BF13BB">
        <w:t>4</w:t>
      </w:r>
      <w:r>
        <w:t xml:space="preserve">: Category-Level 3D of </w:t>
      </w:r>
      <w:r w:rsidR="009A1D0E">
        <w:t>‘</w:t>
      </w:r>
      <w:r>
        <w:t>Camera</w:t>
      </w:r>
      <w:r w:rsidR="009A1D0E">
        <w:t>’</w:t>
      </w:r>
      <w:r>
        <w:t xml:space="preserve"> Category</w:t>
      </w:r>
      <w:r w:rsidR="00D513E4">
        <w:t xml:space="preserve"> (NOTE: you can move the second 3D model)</w:t>
      </w:r>
    </w:p>
    <w:p w14:paraId="4D897C35" w14:textId="02DC91C8" w:rsidR="00A92B65" w:rsidRDefault="00A92B65" w:rsidP="002A33B7">
      <w:pPr>
        <w:spacing w:after="0" w:line="240" w:lineRule="auto"/>
      </w:pPr>
    </w:p>
    <w:p w14:paraId="62D16977" w14:textId="182354BD" w:rsidR="00A92B65" w:rsidRDefault="00A92B65" w:rsidP="002A33B7">
      <w:pPr>
        <w:spacing w:after="0" w:line="240" w:lineRule="auto"/>
      </w:pPr>
      <w:r>
        <w:t xml:space="preserve">Additionally, instance-level applies multiple restrictions to </w:t>
      </w:r>
      <w:r w:rsidR="00BD53A1">
        <w:t xml:space="preserve">the </w:t>
      </w:r>
      <w:r w:rsidR="0098001E">
        <w:t>NN</w:t>
      </w:r>
      <w:r w:rsidR="00BD53A1">
        <w:t xml:space="preserve">. Instance-level requires that the objects detected have been scanned and </w:t>
      </w:r>
      <w:r w:rsidR="001C01F7">
        <w:t>reconstructed into a 3D model for every object it detects</w:t>
      </w:r>
      <w:r w:rsidR="00C83599">
        <w:t>, while category-level can simply construct generalized models from large CAD model datasets.</w:t>
      </w:r>
      <w:r w:rsidR="005C6EAA">
        <w:t xml:space="preserve"> In general, </w:t>
      </w:r>
      <w:r w:rsidR="00A41834">
        <w:t xml:space="preserve">the </w:t>
      </w:r>
      <w:r w:rsidR="005C6EAA">
        <w:t>category-level</w:t>
      </w:r>
      <w:r w:rsidR="00B13F30">
        <w:t xml:space="preserve"> NN</w:t>
      </w:r>
      <w:r w:rsidR="005C6EAA">
        <w:t xml:space="preserve"> is more scalable for detecting more objects.</w:t>
      </w:r>
    </w:p>
    <w:p w14:paraId="2FC64C39" w14:textId="6566F408" w:rsidR="00335908" w:rsidRDefault="00335908" w:rsidP="002A33B7">
      <w:pPr>
        <w:spacing w:after="0" w:line="240" w:lineRule="auto"/>
      </w:pPr>
    </w:p>
    <w:p w14:paraId="39ACC221" w14:textId="53E00A9A" w:rsidR="00335908" w:rsidRPr="00DD5EA8" w:rsidRDefault="0060201C" w:rsidP="002A33B7">
      <w:pPr>
        <w:spacing w:after="0" w:line="240" w:lineRule="auto"/>
        <w:jc w:val="center"/>
        <w:rPr>
          <w:u w:val="single"/>
        </w:rPr>
      </w:pPr>
      <w:r w:rsidRPr="00DD5EA8">
        <w:rPr>
          <w:u w:val="single"/>
        </w:rPr>
        <w:t xml:space="preserve">1.2 </w:t>
      </w:r>
      <w:r w:rsidR="002338DD" w:rsidRPr="00DD5EA8">
        <w:rPr>
          <w:u w:val="single"/>
        </w:rPr>
        <w:t>RGBD vs. RGB</w:t>
      </w:r>
    </w:p>
    <w:p w14:paraId="550388E4" w14:textId="4970C8C0" w:rsidR="00513706" w:rsidRPr="00513706" w:rsidRDefault="00513706" w:rsidP="002A33B7">
      <w:pPr>
        <w:spacing w:after="0" w:line="240" w:lineRule="auto"/>
        <w:jc w:val="center"/>
      </w:pPr>
    </w:p>
    <w:p w14:paraId="7A38108E" w14:textId="70EDE590" w:rsidR="00513706" w:rsidRDefault="00513706" w:rsidP="002A33B7">
      <w:pPr>
        <w:spacing w:after="0" w:line="240" w:lineRule="auto"/>
      </w:pPr>
      <w:r>
        <w:t xml:space="preserve">The main difference between this thesis’s NN and </w:t>
      </w:r>
      <w:proofErr w:type="spellStart"/>
      <w:r>
        <w:t>NOCSnet</w:t>
      </w:r>
      <w:proofErr w:type="spellEnd"/>
      <w:r>
        <w:t xml:space="preserve"> is that </w:t>
      </w:r>
      <w:proofErr w:type="spellStart"/>
      <w:r>
        <w:t>NOCSnet</w:t>
      </w:r>
      <w:proofErr w:type="spellEnd"/>
      <w:r>
        <w:t xml:space="preserve"> requires depth as an input. My goal is to remove this requirement. Since </w:t>
      </w:r>
      <w:proofErr w:type="spellStart"/>
      <w:r>
        <w:t>NOCSnet’s</w:t>
      </w:r>
      <w:proofErr w:type="spellEnd"/>
      <w:r>
        <w:t xml:space="preserve"> representation of objects within the NOC Space is normalized, obtaining the true scale of the object is difficult. </w:t>
      </w:r>
      <w:proofErr w:type="gramStart"/>
      <w:r>
        <w:t>This is why</w:t>
      </w:r>
      <w:proofErr w:type="gramEnd"/>
      <w:r>
        <w:t xml:space="preserve"> depth is used by </w:t>
      </w:r>
      <w:proofErr w:type="spellStart"/>
      <w:r>
        <w:t>NOCSnet</w:t>
      </w:r>
      <w:proofErr w:type="spellEnd"/>
      <w:r>
        <w:t>. Therefore, this thesis’s NN inten</w:t>
      </w:r>
      <w:r w:rsidR="00A41834">
        <w:t>d</w:t>
      </w:r>
      <w:r>
        <w:t>s to incorporate depth prediction into the network’s design to remove the depth input requirement.</w:t>
      </w:r>
    </w:p>
    <w:p w14:paraId="36932596" w14:textId="4615B1A0" w:rsidR="00F95A54" w:rsidRDefault="00F95A54" w:rsidP="002A33B7">
      <w:pPr>
        <w:spacing w:after="0" w:line="240" w:lineRule="auto"/>
        <w:rPr>
          <w:i/>
          <w:iCs/>
        </w:rPr>
      </w:pPr>
    </w:p>
    <w:p w14:paraId="4A0CA0DF" w14:textId="3A6617E3" w:rsidR="006B1818" w:rsidRPr="006B1818" w:rsidRDefault="00F95A54" w:rsidP="002A33B7">
      <w:pPr>
        <w:spacing w:after="0" w:line="240" w:lineRule="auto"/>
      </w:pPr>
      <w:r>
        <w:t xml:space="preserve">The neural network I am using to create depth images is </w:t>
      </w:r>
      <w:hyperlink r:id="rId12" w:history="1">
        <w:proofErr w:type="spellStart"/>
        <w:r w:rsidRPr="00D738FB">
          <w:rPr>
            <w:rStyle w:val="Hyperlink"/>
          </w:rPr>
          <w:t>DenseDepth</w:t>
        </w:r>
        <w:proofErr w:type="spellEnd"/>
      </w:hyperlink>
      <w:r>
        <w:t xml:space="preserve">. </w:t>
      </w:r>
      <w:r w:rsidR="006402FF">
        <w:t>Its</w:t>
      </w:r>
      <w:r>
        <w:t xml:space="preserve"> input is a</w:t>
      </w:r>
      <w:r w:rsidR="00C94D54">
        <w:t>n</w:t>
      </w:r>
      <w:r>
        <w:t xml:space="preserve"> RGB image of size (480, 640) and </w:t>
      </w:r>
      <w:r w:rsidR="000930EA">
        <w:t>its</w:t>
      </w:r>
      <w:r>
        <w:t xml:space="preserve"> output</w:t>
      </w:r>
      <w:r w:rsidR="008A4E66">
        <w:t xml:space="preserve"> is a</w:t>
      </w:r>
      <w:r>
        <w:t xml:space="preserve"> depth image</w:t>
      </w:r>
      <w:r w:rsidR="001D79C9">
        <w:t xml:space="preserve"> with </w:t>
      </w:r>
      <w:r>
        <w:t>size (240, 320). Simply the image is scaled up to match the size of the input.</w:t>
      </w:r>
    </w:p>
    <w:p w14:paraId="26398B2F" w14:textId="77777777" w:rsidR="008A7A90" w:rsidRDefault="008A7A90" w:rsidP="002A33B7">
      <w:pPr>
        <w:spacing w:after="0" w:line="240" w:lineRule="auto"/>
      </w:pPr>
    </w:p>
    <w:p w14:paraId="0DDCA3CE" w14:textId="77777777" w:rsidR="002632CD" w:rsidRDefault="002632CD" w:rsidP="002A33B7">
      <w:pPr>
        <w:spacing w:after="0" w:line="240" w:lineRule="auto"/>
        <w:rPr>
          <w:b/>
          <w:bCs/>
        </w:rPr>
      </w:pPr>
      <w:r>
        <w:rPr>
          <w:b/>
          <w:bCs/>
        </w:rPr>
        <w:br w:type="page"/>
      </w:r>
    </w:p>
    <w:p w14:paraId="046A8DB3" w14:textId="140CF3F5" w:rsidR="00C86AFC" w:rsidRDefault="00114D69" w:rsidP="002A33B7">
      <w:pPr>
        <w:spacing w:after="0" w:line="240" w:lineRule="auto"/>
        <w:jc w:val="center"/>
        <w:rPr>
          <w:b/>
          <w:bCs/>
        </w:rPr>
      </w:pPr>
      <w:r>
        <w:rPr>
          <w:b/>
          <w:bCs/>
        </w:rPr>
        <w:lastRenderedPageBreak/>
        <w:t xml:space="preserve">2. </w:t>
      </w:r>
      <w:r w:rsidRPr="00F33115">
        <w:rPr>
          <w:b/>
          <w:bCs/>
        </w:rPr>
        <w:t>CURRENT SITUATION</w:t>
      </w:r>
    </w:p>
    <w:p w14:paraId="4FF7C02A" w14:textId="77777777" w:rsidR="007D7FEE" w:rsidRPr="00F33115" w:rsidRDefault="007D7FEE" w:rsidP="002A33B7">
      <w:pPr>
        <w:spacing w:after="0" w:line="240" w:lineRule="auto"/>
        <w:jc w:val="center"/>
        <w:rPr>
          <w:b/>
          <w:bCs/>
        </w:rPr>
      </w:pPr>
    </w:p>
    <w:p w14:paraId="29DBC869" w14:textId="78BBA43C" w:rsidR="00C83128" w:rsidRDefault="00C83128" w:rsidP="002A33B7">
      <w:pPr>
        <w:spacing w:after="0" w:line="240" w:lineRule="auto"/>
      </w:pPr>
      <w:r>
        <w:t xml:space="preserve">The main challenge that I am trying to do is format the depth generated by </w:t>
      </w:r>
      <w:proofErr w:type="spellStart"/>
      <w:r>
        <w:t>DenseDepth</w:t>
      </w:r>
      <w:proofErr w:type="spellEnd"/>
      <w:r>
        <w:t xml:space="preserve"> to use it for the NOCS network.</w:t>
      </w:r>
      <w:r w:rsidR="00FF1A62">
        <w:t xml:space="preserve"> By formatting, I am referring to changing the size, encoding, and scaling of the depth image to match the excepted </w:t>
      </w:r>
      <w:r w:rsidR="0008548E">
        <w:t xml:space="preserve">original </w:t>
      </w:r>
      <w:r w:rsidR="00FF1A62">
        <w:t xml:space="preserve">depth </w:t>
      </w:r>
      <w:r w:rsidR="008B5909">
        <w:t>images</w:t>
      </w:r>
      <w:r w:rsidR="00FF1A62">
        <w:t>.</w:t>
      </w:r>
    </w:p>
    <w:p w14:paraId="519878AC" w14:textId="615A4775" w:rsidR="002E2D94" w:rsidRDefault="002E2D94" w:rsidP="002A33B7">
      <w:pPr>
        <w:spacing w:after="0" w:line="240" w:lineRule="auto"/>
      </w:pPr>
    </w:p>
    <w:p w14:paraId="1F32979A" w14:textId="66842B1A" w:rsidR="004D430F" w:rsidRDefault="002E2D94" w:rsidP="002A33B7">
      <w:pPr>
        <w:spacing w:after="0" w:line="240" w:lineRule="auto"/>
        <w:jc w:val="center"/>
      </w:pPr>
      <w:r>
        <w:t>Main Differences (that I know th</w:t>
      </w:r>
      <w:r w:rsidR="00454669">
        <w:t>us</w:t>
      </w:r>
      <w:r>
        <w:t xml:space="preserve"> far)</w:t>
      </w:r>
    </w:p>
    <w:p w14:paraId="6BDF5920" w14:textId="77777777" w:rsidR="00BD569B" w:rsidRDefault="00BD569B" w:rsidP="002A33B7">
      <w:pPr>
        <w:spacing w:after="0" w:line="240" w:lineRule="auto"/>
        <w:sectPr w:rsidR="00BD569B">
          <w:pgSz w:w="12240" w:h="15840"/>
          <w:pgMar w:top="1440" w:right="1440" w:bottom="1440" w:left="1440" w:header="720" w:footer="720" w:gutter="0"/>
          <w:cols w:space="720"/>
          <w:docGrid w:linePitch="360"/>
        </w:sectPr>
      </w:pPr>
    </w:p>
    <w:p w14:paraId="7895C9A9" w14:textId="505F1CC4" w:rsidR="002E2D94" w:rsidRDefault="002E2D94" w:rsidP="002A33B7">
      <w:pPr>
        <w:spacing w:after="0" w:line="240" w:lineRule="auto"/>
      </w:pPr>
      <w:proofErr w:type="spellStart"/>
      <w:r>
        <w:t>DenseDepth</w:t>
      </w:r>
      <w:proofErr w:type="spellEnd"/>
      <w:r>
        <w:t xml:space="preserve"> Depth</w:t>
      </w:r>
    </w:p>
    <w:p w14:paraId="606BFA11" w14:textId="2E7E0726" w:rsidR="002E2D94" w:rsidRDefault="002E2D94" w:rsidP="002A33B7">
      <w:pPr>
        <w:pStyle w:val="ListParagraph"/>
        <w:numPr>
          <w:ilvl w:val="0"/>
          <w:numId w:val="1"/>
        </w:numPr>
        <w:spacing w:after="0" w:line="240" w:lineRule="auto"/>
      </w:pPr>
      <w:r>
        <w:t>Size: (240, 320)</w:t>
      </w:r>
    </w:p>
    <w:p w14:paraId="33E4F9DF" w14:textId="328FE524" w:rsidR="002E2D94" w:rsidRDefault="002E2D94" w:rsidP="002A33B7">
      <w:pPr>
        <w:pStyle w:val="ListParagraph"/>
        <w:numPr>
          <w:ilvl w:val="0"/>
          <w:numId w:val="1"/>
        </w:numPr>
        <w:spacing w:after="0" w:line="240" w:lineRule="auto"/>
      </w:pPr>
      <w:r>
        <w:t>Encoding: float32</w:t>
      </w:r>
    </w:p>
    <w:p w14:paraId="5556777C" w14:textId="18A34C07" w:rsidR="002E2D94" w:rsidRDefault="002E2D94" w:rsidP="002A33B7">
      <w:pPr>
        <w:pStyle w:val="ListParagraph"/>
        <w:numPr>
          <w:ilvl w:val="0"/>
          <w:numId w:val="1"/>
        </w:numPr>
        <w:spacing w:after="0" w:line="240" w:lineRule="auto"/>
      </w:pPr>
      <w:r>
        <w:t xml:space="preserve">Scaling: </w:t>
      </w:r>
      <w:r w:rsidR="00D435C3">
        <w:rPr>
          <w:rFonts w:cstheme="minorHAnsi"/>
        </w:rPr>
        <w:t>≈</w:t>
      </w:r>
      <w:r w:rsidR="000F7EAB">
        <w:t>1/14</w:t>
      </w:r>
    </w:p>
    <w:p w14:paraId="4BA8780B" w14:textId="5737F1A9" w:rsidR="008201FE" w:rsidRDefault="008201FE" w:rsidP="002A33B7">
      <w:pPr>
        <w:pStyle w:val="ListParagraph"/>
        <w:numPr>
          <w:ilvl w:val="0"/>
          <w:numId w:val="1"/>
        </w:numPr>
        <w:spacing w:after="0" w:line="240" w:lineRule="auto"/>
      </w:pPr>
      <w:r>
        <w:t>Trained on NYU dataset</w:t>
      </w:r>
    </w:p>
    <w:p w14:paraId="22787551" w14:textId="77777777" w:rsidR="00466890" w:rsidRDefault="00466890" w:rsidP="002A33B7">
      <w:pPr>
        <w:spacing w:after="0" w:line="240" w:lineRule="auto"/>
      </w:pPr>
    </w:p>
    <w:p w14:paraId="2B3CA1F6" w14:textId="25B16B92" w:rsidR="002E2D94" w:rsidRDefault="002E2D94" w:rsidP="002A33B7">
      <w:pPr>
        <w:spacing w:after="0" w:line="240" w:lineRule="auto"/>
      </w:pPr>
      <w:r>
        <w:t>NOCS RGBD Camera Depth</w:t>
      </w:r>
    </w:p>
    <w:p w14:paraId="2528301E" w14:textId="7BDB9FAC" w:rsidR="002E2D94" w:rsidRDefault="002E2D94" w:rsidP="002A33B7">
      <w:pPr>
        <w:pStyle w:val="ListParagraph"/>
        <w:numPr>
          <w:ilvl w:val="0"/>
          <w:numId w:val="2"/>
        </w:numPr>
        <w:spacing w:after="0" w:line="240" w:lineRule="auto"/>
      </w:pPr>
      <w:r>
        <w:t>Size: (480, 640)</w:t>
      </w:r>
    </w:p>
    <w:p w14:paraId="338980D9" w14:textId="7380EB08" w:rsidR="002E2D94" w:rsidRDefault="002E2D94" w:rsidP="002A33B7">
      <w:pPr>
        <w:pStyle w:val="ListParagraph"/>
        <w:numPr>
          <w:ilvl w:val="0"/>
          <w:numId w:val="2"/>
        </w:numPr>
        <w:spacing w:after="0" w:line="240" w:lineRule="auto"/>
      </w:pPr>
      <w:r>
        <w:t>Encoding: uint16</w:t>
      </w:r>
    </w:p>
    <w:p w14:paraId="4FA09315" w14:textId="307D0B42" w:rsidR="00BD569B" w:rsidRDefault="00375162" w:rsidP="002A33B7">
      <w:pPr>
        <w:pStyle w:val="ListParagraph"/>
        <w:numPr>
          <w:ilvl w:val="0"/>
          <w:numId w:val="2"/>
        </w:numPr>
        <w:spacing w:after="0" w:line="240" w:lineRule="auto"/>
      </w:pPr>
      <w:r>
        <w:t xml:space="preserve">Scaling: </w:t>
      </w:r>
      <w:r w:rsidR="000F7EAB">
        <w:t>1</w:t>
      </w:r>
    </w:p>
    <w:p w14:paraId="4825BACB" w14:textId="1C7B6FB1" w:rsidR="00713950" w:rsidRDefault="00713950" w:rsidP="002A33B7">
      <w:pPr>
        <w:pStyle w:val="ListParagraph"/>
        <w:numPr>
          <w:ilvl w:val="0"/>
          <w:numId w:val="2"/>
        </w:numPr>
        <w:spacing w:after="0" w:line="240" w:lineRule="auto"/>
      </w:pPr>
      <w:r>
        <w:t>Captured for the REAL dataset</w:t>
      </w:r>
    </w:p>
    <w:p w14:paraId="124D3CF9" w14:textId="63E0CF70" w:rsidR="00713950" w:rsidRDefault="00713950" w:rsidP="002A33B7">
      <w:pPr>
        <w:spacing w:after="0" w:line="240" w:lineRule="auto"/>
        <w:sectPr w:rsidR="00713950" w:rsidSect="00BD569B">
          <w:type w:val="continuous"/>
          <w:pgSz w:w="12240" w:h="15840"/>
          <w:pgMar w:top="1440" w:right="1440" w:bottom="1440" w:left="1440" w:header="720" w:footer="720" w:gutter="0"/>
          <w:cols w:num="2" w:space="720"/>
          <w:docGrid w:linePitch="360"/>
        </w:sectPr>
      </w:pPr>
    </w:p>
    <w:p w14:paraId="25A5CCAB" w14:textId="74D044EB" w:rsidR="007A7197" w:rsidRDefault="007A7197" w:rsidP="002A33B7">
      <w:pPr>
        <w:spacing w:after="0" w:line="240" w:lineRule="auto"/>
      </w:pPr>
      <w:r>
        <w:t xml:space="preserve">The test I conducted </w:t>
      </w:r>
      <w:r w:rsidR="00A41834">
        <w:t>is</w:t>
      </w:r>
      <w:r>
        <w:t xml:space="preserve"> to evaluate the performance difference between camera/source depth and </w:t>
      </w:r>
      <w:proofErr w:type="spellStart"/>
      <w:r>
        <w:t>DenseDepth</w:t>
      </w:r>
      <w:proofErr w:type="spellEnd"/>
      <w:r>
        <w:t>/generated depth.</w:t>
      </w:r>
      <w:r w:rsidR="00B77BAE">
        <w:t xml:space="preserve"> The diagram below illustrates how I was able to compare these two different depth schemes.</w:t>
      </w:r>
    </w:p>
    <w:p w14:paraId="1B12C25B" w14:textId="559AA8E5" w:rsidR="00EF6DEE" w:rsidRDefault="00847939" w:rsidP="002A33B7">
      <w:pPr>
        <w:spacing w:after="0" w:line="240" w:lineRule="auto"/>
        <w:jc w:val="center"/>
      </w:pPr>
      <w:r>
        <w:rPr>
          <w:noProof/>
        </w:rPr>
        <w:drawing>
          <wp:inline distT="0" distB="0" distL="0" distR="0" wp14:anchorId="041A8FDC" wp14:editId="4A39D36C">
            <wp:extent cx="4951184" cy="262890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00564" cy="2655119"/>
                    </a:xfrm>
                    <a:prstGeom prst="rect">
                      <a:avLst/>
                    </a:prstGeom>
                    <a:noFill/>
                  </pic:spPr>
                </pic:pic>
              </a:graphicData>
            </a:graphic>
          </wp:inline>
        </w:drawing>
      </w:r>
    </w:p>
    <w:p w14:paraId="13605799" w14:textId="4ADB1C11" w:rsidR="00847939" w:rsidRDefault="00847939" w:rsidP="002A33B7">
      <w:pPr>
        <w:spacing w:after="0" w:line="240" w:lineRule="auto"/>
        <w:jc w:val="center"/>
      </w:pPr>
      <w:r>
        <w:t>Figure 5: Source vs. Generated Depth Models</w:t>
      </w:r>
    </w:p>
    <w:p w14:paraId="575E21E3" w14:textId="77777777" w:rsidR="007A7197" w:rsidRDefault="007A7197" w:rsidP="002A33B7">
      <w:pPr>
        <w:spacing w:after="0" w:line="240" w:lineRule="auto"/>
      </w:pPr>
    </w:p>
    <w:p w14:paraId="040481F1" w14:textId="56648F1E" w:rsidR="001C7972" w:rsidRDefault="001C7972" w:rsidP="002A33B7">
      <w:pPr>
        <w:spacing w:after="0" w:line="240" w:lineRule="auto"/>
      </w:pPr>
      <w:r>
        <w:t xml:space="preserve">In the following page, I will show multiple images of various experiments to explain my investigation for how to make the depth generated by </w:t>
      </w:r>
      <w:proofErr w:type="spellStart"/>
      <w:r>
        <w:t>DenseDepth</w:t>
      </w:r>
      <w:proofErr w:type="spellEnd"/>
      <w:r>
        <w:t xml:space="preserve"> functional with </w:t>
      </w:r>
      <w:r w:rsidR="00A41834">
        <w:t xml:space="preserve">the </w:t>
      </w:r>
      <w:r>
        <w:t>NOCS network.</w:t>
      </w:r>
    </w:p>
    <w:p w14:paraId="2908322D" w14:textId="604F8A94" w:rsidR="00005E1D" w:rsidRDefault="00005E1D" w:rsidP="002A33B7">
      <w:pPr>
        <w:spacing w:after="0" w:line="240" w:lineRule="auto"/>
      </w:pPr>
    </w:p>
    <w:p w14:paraId="10807A2D" w14:textId="7886510A" w:rsidR="00BD569B" w:rsidRDefault="00012C60" w:rsidP="002A33B7">
      <w:pPr>
        <w:spacing w:after="0" w:line="240" w:lineRule="auto"/>
        <w:jc w:val="center"/>
      </w:pPr>
      <w:r>
        <w:rPr>
          <w:noProof/>
        </w:rPr>
        <mc:AlternateContent>
          <mc:Choice Requires="wps">
            <w:drawing>
              <wp:anchor distT="45720" distB="45720" distL="114300" distR="114300" simplePos="0" relativeHeight="251663360" behindDoc="0" locked="0" layoutInCell="1" allowOverlap="1" wp14:anchorId="5C6C4F7E" wp14:editId="2A7D0D76">
                <wp:simplePos x="0" y="0"/>
                <wp:positionH relativeFrom="column">
                  <wp:posOffset>3958590</wp:posOffset>
                </wp:positionH>
                <wp:positionV relativeFrom="paragraph">
                  <wp:posOffset>6985</wp:posOffset>
                </wp:positionV>
                <wp:extent cx="289169" cy="343877"/>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69" cy="343877"/>
                        </a:xfrm>
                        <a:prstGeom prst="rect">
                          <a:avLst/>
                        </a:prstGeom>
                        <a:noFill/>
                        <a:ln w="9525">
                          <a:noFill/>
                          <a:miter lim="800000"/>
                          <a:headEnd/>
                          <a:tailEnd/>
                        </a:ln>
                      </wps:spPr>
                      <wps:txbx>
                        <w:txbxContent>
                          <w:p w14:paraId="0C46A5BC" w14:textId="5A5B9EEF" w:rsidR="00871CA2" w:rsidRPr="00871CA2" w:rsidRDefault="00871CA2" w:rsidP="00871CA2">
                            <w:pPr>
                              <w:rPr>
                                <w:color w:val="FFFFFF" w:themeColor="background1"/>
                                <w:sz w:val="32"/>
                                <w:szCs w:val="32"/>
                                <w14:textOutline w14:w="3175" w14:cap="rnd" w14:cmpd="sng" w14:algn="ctr">
                                  <w14:solidFill>
                                    <w14:srgbClr w14:val="000000"/>
                                  </w14:solidFill>
                                  <w14:prstDash w14:val="solid"/>
                                  <w14:bevel/>
                                </w14:textOutline>
                              </w:rPr>
                            </w:pPr>
                            <w:r>
                              <w:rPr>
                                <w:color w:val="FFFFFF" w:themeColor="background1"/>
                                <w:sz w:val="32"/>
                                <w:szCs w:val="32"/>
                                <w14:textOutline w14:w="3175" w14:cap="rnd" w14:cmpd="sng" w14:algn="ctr">
                                  <w14:solidFill>
                                    <w14:srgbClr w14:val="000000"/>
                                  </w14:solidFill>
                                  <w14:prstDash w14:val="solid"/>
                                  <w14:bevel/>
                                </w14:textOutline>
                              </w:rPr>
                              <w:t>C</w:t>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70B3AA1B" wp14:editId="3791D162">
                                  <wp:extent cx="97155" cy="1155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701A74F0" wp14:editId="4205214F">
                                  <wp:extent cx="97155" cy="115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C4F7E" id="_x0000_t202" coordsize="21600,21600" o:spt="202" path="m,l,21600r21600,l21600,xe">
                <v:stroke joinstyle="miter"/>
                <v:path gradientshapeok="t" o:connecttype="rect"/>
              </v:shapetype>
              <v:shape id="Text Box 2" o:spid="_x0000_s1026" type="#_x0000_t202" style="position:absolute;left:0;text-align:left;margin-left:311.7pt;margin-top:.55pt;width:22.75pt;height:27.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" filled="f" stroked="f">
                <v:textbox>
                  <w:txbxContent>
                    <w:p w14:paraId="0C46A5BC" w14:textId="5A5B9EEF" w:rsidR="00871CA2" w:rsidRPr="00871CA2" w:rsidRDefault="00871CA2" w:rsidP="00871CA2">
                      <w:pPr>
                        <w:rPr>
                          <w:color w:val="FFFFFF" w:themeColor="background1"/>
                          <w:sz w:val="32"/>
                          <w:szCs w:val="32"/>
                          <w14:textOutline w14:w="3175" w14:cap="rnd" w14:cmpd="sng" w14:algn="ctr">
                            <w14:solidFill>
                              <w14:srgbClr w14:val="000000"/>
                            </w14:solidFill>
                            <w14:prstDash w14:val="solid"/>
                            <w14:bevel/>
                          </w14:textOutline>
                        </w:rPr>
                      </w:pPr>
                      <w:r>
                        <w:rPr>
                          <w:color w:val="FFFFFF" w:themeColor="background1"/>
                          <w:sz w:val="32"/>
                          <w:szCs w:val="32"/>
                          <w14:textOutline w14:w="3175" w14:cap="rnd" w14:cmpd="sng" w14:algn="ctr">
                            <w14:solidFill>
                              <w14:srgbClr w14:val="000000"/>
                            </w14:solidFill>
                            <w14:prstDash w14:val="solid"/>
                            <w14:bevel/>
                          </w14:textOutline>
                        </w:rPr>
                        <w:t>C</w:t>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70B3AA1B" wp14:editId="3791D162">
                            <wp:extent cx="97155" cy="1155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701A74F0" wp14:editId="4205214F">
                            <wp:extent cx="97155" cy="115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2AD567A0" wp14:editId="1A7A4202">
                <wp:simplePos x="0" y="0"/>
                <wp:positionH relativeFrom="column">
                  <wp:posOffset>1993265</wp:posOffset>
                </wp:positionH>
                <wp:positionV relativeFrom="paragraph">
                  <wp:posOffset>5715</wp:posOffset>
                </wp:positionV>
                <wp:extent cx="289169" cy="343877"/>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69" cy="343877"/>
                        </a:xfrm>
                        <a:prstGeom prst="rect">
                          <a:avLst/>
                        </a:prstGeom>
                        <a:noFill/>
                        <a:ln w="9525">
                          <a:noFill/>
                          <a:miter lim="800000"/>
                          <a:headEnd/>
                          <a:tailEnd/>
                        </a:ln>
                      </wps:spPr>
                      <wps:txbx>
                        <w:txbxContent>
                          <w:p w14:paraId="1E402854" w14:textId="4D2D62B6" w:rsidR="00871CA2" w:rsidRPr="00871CA2" w:rsidRDefault="00871CA2" w:rsidP="00871CA2">
                            <w:pPr>
                              <w:rPr>
                                <w:color w:val="FFFFFF" w:themeColor="background1"/>
                                <w:sz w:val="32"/>
                                <w:szCs w:val="32"/>
                                <w14:textOutline w14:w="3175" w14:cap="rnd" w14:cmpd="sng" w14:algn="ctr">
                                  <w14:solidFill>
                                    <w14:srgbClr w14:val="000000"/>
                                  </w14:solidFill>
                                  <w14:prstDash w14:val="solid"/>
                                  <w14:bevel/>
                                </w14:textOutline>
                              </w:rPr>
                            </w:pPr>
                            <w:r>
                              <w:rPr>
                                <w:color w:val="FFFFFF" w:themeColor="background1"/>
                                <w:sz w:val="32"/>
                                <w:szCs w:val="32"/>
                                <w14:textOutline w14:w="3175" w14:cap="rnd" w14:cmpd="sng" w14:algn="ctr">
                                  <w14:solidFill>
                                    <w14:srgbClr w14:val="000000"/>
                                  </w14:solidFill>
                                  <w14:prstDash w14:val="solid"/>
                                  <w14:bevel/>
                                </w14:textOutline>
                              </w:rPr>
                              <w:t>B</w:t>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7C096DC1" wp14:editId="0D563F68">
                                  <wp:extent cx="97155" cy="1155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34339A99" wp14:editId="65A26CD7">
                                  <wp:extent cx="97155" cy="115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D567A0" id="_x0000_s1027" type="#_x0000_t202" style="position:absolute;left:0;text-align:left;margin-left:156.95pt;margin-top:.45pt;width:22.75pt;height:27.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" filled="f" stroked="f">
                <v:textbox>
                  <w:txbxContent>
                    <w:p w14:paraId="1E402854" w14:textId="4D2D62B6" w:rsidR="00871CA2" w:rsidRPr="00871CA2" w:rsidRDefault="00871CA2" w:rsidP="00871CA2">
                      <w:pPr>
                        <w:rPr>
                          <w:color w:val="FFFFFF" w:themeColor="background1"/>
                          <w:sz w:val="32"/>
                          <w:szCs w:val="32"/>
                          <w14:textOutline w14:w="3175" w14:cap="rnd" w14:cmpd="sng" w14:algn="ctr">
                            <w14:solidFill>
                              <w14:srgbClr w14:val="000000"/>
                            </w14:solidFill>
                            <w14:prstDash w14:val="solid"/>
                            <w14:bevel/>
                          </w14:textOutline>
                        </w:rPr>
                      </w:pPr>
                      <w:r>
                        <w:rPr>
                          <w:color w:val="FFFFFF" w:themeColor="background1"/>
                          <w:sz w:val="32"/>
                          <w:szCs w:val="32"/>
                          <w14:textOutline w14:w="3175" w14:cap="rnd" w14:cmpd="sng" w14:algn="ctr">
                            <w14:solidFill>
                              <w14:srgbClr w14:val="000000"/>
                            </w14:solidFill>
                            <w14:prstDash w14:val="solid"/>
                            <w14:bevel/>
                          </w14:textOutline>
                        </w:rPr>
                        <w:t>B</w:t>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7C096DC1" wp14:editId="0D563F68">
                            <wp:extent cx="97155" cy="1155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34339A99" wp14:editId="65A26CD7">
                            <wp:extent cx="97155" cy="115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4AFB11E2" wp14:editId="5F430DE8">
                <wp:simplePos x="0" y="0"/>
                <wp:positionH relativeFrom="column">
                  <wp:posOffset>32385</wp:posOffset>
                </wp:positionH>
                <wp:positionV relativeFrom="paragraph">
                  <wp:posOffset>0</wp:posOffset>
                </wp:positionV>
                <wp:extent cx="289169" cy="343877"/>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69" cy="343877"/>
                        </a:xfrm>
                        <a:prstGeom prst="rect">
                          <a:avLst/>
                        </a:prstGeom>
                        <a:noFill/>
                        <a:ln w="9525">
                          <a:noFill/>
                          <a:miter lim="800000"/>
                          <a:headEnd/>
                          <a:tailEnd/>
                        </a:ln>
                      </wps:spPr>
                      <wps:txbx>
                        <w:txbxContent>
                          <w:p w14:paraId="3FC64958" w14:textId="13A0982D" w:rsidR="00871CA2" w:rsidRPr="00871CA2" w:rsidRDefault="00871CA2">
                            <w:pPr>
                              <w:rPr>
                                <w:color w:val="FFFFFF" w:themeColor="background1"/>
                                <w:sz w:val="32"/>
                                <w:szCs w:val="32"/>
                                <w14:textOutline w14:w="3175" w14:cap="rnd" w14:cmpd="sng" w14:algn="ctr">
                                  <w14:solidFill>
                                    <w14:srgbClr w14:val="000000"/>
                                  </w14:solidFill>
                                  <w14:prstDash w14:val="solid"/>
                                  <w14:bevel/>
                                </w14:textOutline>
                              </w:rPr>
                            </w:pPr>
                            <w:r w:rsidRPr="00871CA2">
                              <w:rPr>
                                <w:color w:val="FFFFFF" w:themeColor="background1"/>
                                <w:sz w:val="32"/>
                                <w:szCs w:val="32"/>
                                <w14:textOutline w14:w="3175" w14:cap="rnd" w14:cmpd="sng" w14:algn="ctr">
                                  <w14:solidFill>
                                    <w14:srgbClr w14:val="000000"/>
                                  </w14:solidFill>
                                  <w14:prstDash w14:val="solid"/>
                                  <w14:bevel/>
                                </w14:textOutline>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FB11E2" id="_x0000_s1028" type="#_x0000_t202" style="position:absolute;left:0;text-align:left;margin-left:2.55pt;margin-top:0;width:22.75pt;height:27.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" filled="f" stroked="f">
                <v:textbox>
                  <w:txbxContent>
                    <w:p w14:paraId="3FC64958" w14:textId="13A0982D" w:rsidR="00871CA2" w:rsidRPr="00871CA2" w:rsidRDefault="00871CA2">
                      <w:pPr>
                        <w:rPr>
                          <w:color w:val="FFFFFF" w:themeColor="background1"/>
                          <w:sz w:val="32"/>
                          <w:szCs w:val="32"/>
                          <w14:textOutline w14:w="3175" w14:cap="rnd" w14:cmpd="sng" w14:algn="ctr">
                            <w14:solidFill>
                              <w14:srgbClr w14:val="000000"/>
                            </w14:solidFill>
                            <w14:prstDash w14:val="solid"/>
                            <w14:bevel/>
                          </w14:textOutline>
                        </w:rPr>
                      </w:pPr>
                      <w:r w:rsidRPr="00871CA2">
                        <w:rPr>
                          <w:color w:val="FFFFFF" w:themeColor="background1"/>
                          <w:sz w:val="32"/>
                          <w:szCs w:val="32"/>
                          <w14:textOutline w14:w="3175" w14:cap="rnd" w14:cmpd="sng" w14:algn="ctr">
                            <w14:solidFill>
                              <w14:srgbClr w14:val="000000"/>
                            </w14:solidFill>
                            <w14:prstDash w14:val="solid"/>
                            <w14:bevel/>
                          </w14:textOutline>
                        </w:rPr>
                        <w:t>A</w:t>
                      </w:r>
                    </w:p>
                  </w:txbxContent>
                </v:textbox>
              </v:shape>
            </w:pict>
          </mc:Fallback>
        </mc:AlternateContent>
      </w:r>
      <w:r w:rsidR="001C7972">
        <w:rPr>
          <w:noProof/>
        </w:rPr>
        <w:drawing>
          <wp:inline distT="0" distB="0" distL="0" distR="0" wp14:anchorId="79D1F3F8" wp14:editId="2A796C8D">
            <wp:extent cx="1965960" cy="1474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65960" cy="1474471"/>
                    </a:xfrm>
                    <a:prstGeom prst="rect">
                      <a:avLst/>
                    </a:prstGeom>
                    <a:noFill/>
                    <a:ln>
                      <a:noFill/>
                    </a:ln>
                  </pic:spPr>
                </pic:pic>
              </a:graphicData>
            </a:graphic>
          </wp:inline>
        </w:drawing>
      </w:r>
      <w:r w:rsidR="00833199">
        <w:rPr>
          <w:noProof/>
        </w:rPr>
        <w:drawing>
          <wp:inline distT="0" distB="0" distL="0" distR="0" wp14:anchorId="71190D27" wp14:editId="0F462CF3">
            <wp:extent cx="1965960" cy="1474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65960" cy="1474470"/>
                    </a:xfrm>
                    <a:prstGeom prst="rect">
                      <a:avLst/>
                    </a:prstGeom>
                    <a:noFill/>
                    <a:ln>
                      <a:noFill/>
                    </a:ln>
                  </pic:spPr>
                </pic:pic>
              </a:graphicData>
            </a:graphic>
          </wp:inline>
        </w:drawing>
      </w:r>
      <w:r w:rsidR="00B0129C">
        <w:rPr>
          <w:noProof/>
        </w:rPr>
        <w:drawing>
          <wp:inline distT="0" distB="0" distL="0" distR="0" wp14:anchorId="5F6F25DB" wp14:editId="123723F2">
            <wp:extent cx="1965960" cy="1474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65960" cy="1474471"/>
                    </a:xfrm>
                    <a:prstGeom prst="rect">
                      <a:avLst/>
                    </a:prstGeom>
                    <a:noFill/>
                    <a:ln>
                      <a:noFill/>
                    </a:ln>
                  </pic:spPr>
                </pic:pic>
              </a:graphicData>
            </a:graphic>
          </wp:inline>
        </w:drawing>
      </w:r>
    </w:p>
    <w:p w14:paraId="2B1B171E" w14:textId="1F6C9A76" w:rsidR="00833199" w:rsidRDefault="00833199" w:rsidP="002A33B7">
      <w:pPr>
        <w:spacing w:after="0" w:line="240" w:lineRule="auto"/>
        <w:jc w:val="center"/>
      </w:pPr>
      <w:r>
        <w:t xml:space="preserve">Figure </w:t>
      </w:r>
      <w:r w:rsidR="00BB500E">
        <w:t>6</w:t>
      </w:r>
      <w:r>
        <w:t xml:space="preserve">: NOCS </w:t>
      </w:r>
      <w:r w:rsidR="00B0129C">
        <w:t>Input and Output</w:t>
      </w:r>
      <w:r w:rsidR="007674C3">
        <w:t>. (A) = RGB input image, (B) = grayscale of source depth image, and (C)</w:t>
      </w:r>
      <w:r w:rsidR="00F161B0">
        <w:t xml:space="preserve"> =</w:t>
      </w:r>
      <w:r w:rsidR="007674C3">
        <w:t xml:space="preserve"> output pose, including the rotation and translation.</w:t>
      </w:r>
    </w:p>
    <w:p w14:paraId="6FBD7171" w14:textId="2463D761" w:rsidR="00C1389E" w:rsidRDefault="00C1389E" w:rsidP="002A33B7">
      <w:pPr>
        <w:spacing w:after="0" w:line="240" w:lineRule="auto"/>
        <w:jc w:val="center"/>
      </w:pPr>
    </w:p>
    <w:p w14:paraId="38F5AEDD" w14:textId="422ABCCE" w:rsidR="00943F2C" w:rsidRDefault="00012C60" w:rsidP="002A33B7">
      <w:pPr>
        <w:spacing w:after="0" w:line="240" w:lineRule="auto"/>
        <w:jc w:val="center"/>
      </w:pPr>
      <w:r w:rsidRPr="00012C60">
        <w:rPr>
          <w:noProof/>
        </w:rPr>
        <w:lastRenderedPageBreak/>
        <mc:AlternateContent>
          <mc:Choice Requires="wps">
            <w:drawing>
              <wp:anchor distT="45720" distB="45720" distL="114300" distR="114300" simplePos="0" relativeHeight="251666432" behindDoc="0" locked="0" layoutInCell="1" allowOverlap="1" wp14:anchorId="013E4570" wp14:editId="2697C17E">
                <wp:simplePos x="0" y="0"/>
                <wp:positionH relativeFrom="column">
                  <wp:posOffset>1986280</wp:posOffset>
                </wp:positionH>
                <wp:positionV relativeFrom="paragraph">
                  <wp:posOffset>10795</wp:posOffset>
                </wp:positionV>
                <wp:extent cx="288925" cy="343535"/>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 cy="343535"/>
                        </a:xfrm>
                        <a:prstGeom prst="rect">
                          <a:avLst/>
                        </a:prstGeom>
                        <a:noFill/>
                        <a:ln w="9525">
                          <a:noFill/>
                          <a:miter lim="800000"/>
                          <a:headEnd/>
                          <a:tailEnd/>
                        </a:ln>
                      </wps:spPr>
                      <wps:txbx>
                        <w:txbxContent>
                          <w:p w14:paraId="1246C186" w14:textId="77777777" w:rsidR="00012C60" w:rsidRPr="00871CA2" w:rsidRDefault="00012C60" w:rsidP="00012C60">
                            <w:pPr>
                              <w:rPr>
                                <w:color w:val="FFFFFF" w:themeColor="background1"/>
                                <w:sz w:val="32"/>
                                <w:szCs w:val="32"/>
                                <w14:textOutline w14:w="3175" w14:cap="rnd" w14:cmpd="sng" w14:algn="ctr">
                                  <w14:solidFill>
                                    <w14:srgbClr w14:val="000000"/>
                                  </w14:solidFill>
                                  <w14:prstDash w14:val="solid"/>
                                  <w14:bevel/>
                                </w14:textOutline>
                              </w:rPr>
                            </w:pPr>
                            <w:r>
                              <w:rPr>
                                <w:color w:val="FFFFFF" w:themeColor="background1"/>
                                <w:sz w:val="32"/>
                                <w:szCs w:val="32"/>
                                <w14:textOutline w14:w="3175" w14:cap="rnd" w14:cmpd="sng" w14:algn="ctr">
                                  <w14:solidFill>
                                    <w14:srgbClr w14:val="000000"/>
                                  </w14:solidFill>
                                  <w14:prstDash w14:val="solid"/>
                                  <w14:bevel/>
                                </w14:textOutline>
                              </w:rPr>
                              <w:t>B</w:t>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3F7AF6C4" wp14:editId="6B5982CF">
                                  <wp:extent cx="97155" cy="1155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63FC3596" wp14:editId="5DA09508">
                                  <wp:extent cx="97155" cy="1155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E4570" id="_x0000_s1029" type="#_x0000_t202" style="position:absolute;left:0;text-align:left;margin-left:156.4pt;margin-top:.85pt;width:22.75pt;height:27.0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" filled="f" stroked="f">
                <v:textbox>
                  <w:txbxContent>
                    <w:p w14:paraId="1246C186" w14:textId="77777777" w:rsidR="00012C60" w:rsidRPr="00871CA2" w:rsidRDefault="00012C60" w:rsidP="00012C60">
                      <w:pPr>
                        <w:rPr>
                          <w:color w:val="FFFFFF" w:themeColor="background1"/>
                          <w:sz w:val="32"/>
                          <w:szCs w:val="32"/>
                          <w14:textOutline w14:w="3175" w14:cap="rnd" w14:cmpd="sng" w14:algn="ctr">
                            <w14:solidFill>
                              <w14:srgbClr w14:val="000000"/>
                            </w14:solidFill>
                            <w14:prstDash w14:val="solid"/>
                            <w14:bevel/>
                          </w14:textOutline>
                        </w:rPr>
                      </w:pPr>
                      <w:r>
                        <w:rPr>
                          <w:color w:val="FFFFFF" w:themeColor="background1"/>
                          <w:sz w:val="32"/>
                          <w:szCs w:val="32"/>
                          <w14:textOutline w14:w="3175" w14:cap="rnd" w14:cmpd="sng" w14:algn="ctr">
                            <w14:solidFill>
                              <w14:srgbClr w14:val="000000"/>
                            </w14:solidFill>
                            <w14:prstDash w14:val="solid"/>
                            <w14:bevel/>
                          </w14:textOutline>
                        </w:rPr>
                        <w:t>B</w:t>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3F7AF6C4" wp14:editId="6B5982CF">
                            <wp:extent cx="97155" cy="1155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63FC3596" wp14:editId="5DA09508">
                            <wp:extent cx="97155" cy="1155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p>
                  </w:txbxContent>
                </v:textbox>
              </v:shape>
            </w:pict>
          </mc:Fallback>
        </mc:AlternateContent>
      </w:r>
      <w:r w:rsidRPr="00012C60">
        <w:rPr>
          <w:noProof/>
        </w:rPr>
        <mc:AlternateContent>
          <mc:Choice Requires="wps">
            <w:drawing>
              <wp:anchor distT="45720" distB="45720" distL="114300" distR="114300" simplePos="0" relativeHeight="251665408" behindDoc="0" locked="0" layoutInCell="1" allowOverlap="1" wp14:anchorId="3813CC0E" wp14:editId="7E308629">
                <wp:simplePos x="0" y="0"/>
                <wp:positionH relativeFrom="column">
                  <wp:posOffset>25400</wp:posOffset>
                </wp:positionH>
                <wp:positionV relativeFrom="paragraph">
                  <wp:posOffset>5080</wp:posOffset>
                </wp:positionV>
                <wp:extent cx="288925" cy="343535"/>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925" cy="343535"/>
                        </a:xfrm>
                        <a:prstGeom prst="rect">
                          <a:avLst/>
                        </a:prstGeom>
                        <a:noFill/>
                        <a:ln w="9525">
                          <a:noFill/>
                          <a:miter lim="800000"/>
                          <a:headEnd/>
                          <a:tailEnd/>
                        </a:ln>
                      </wps:spPr>
                      <wps:txbx>
                        <w:txbxContent>
                          <w:p w14:paraId="61B5B0A6" w14:textId="77777777" w:rsidR="00012C60" w:rsidRPr="00871CA2" w:rsidRDefault="00012C60" w:rsidP="00012C60">
                            <w:pPr>
                              <w:rPr>
                                <w:color w:val="FFFFFF" w:themeColor="background1"/>
                                <w:sz w:val="32"/>
                                <w:szCs w:val="32"/>
                                <w14:textOutline w14:w="3175" w14:cap="rnd" w14:cmpd="sng" w14:algn="ctr">
                                  <w14:solidFill>
                                    <w14:srgbClr w14:val="000000"/>
                                  </w14:solidFill>
                                  <w14:prstDash w14:val="solid"/>
                                  <w14:bevel/>
                                </w14:textOutline>
                              </w:rPr>
                            </w:pPr>
                            <w:r w:rsidRPr="00871CA2">
                              <w:rPr>
                                <w:color w:val="FFFFFF" w:themeColor="background1"/>
                                <w:sz w:val="32"/>
                                <w:szCs w:val="32"/>
                                <w14:textOutline w14:w="3175" w14:cap="rnd" w14:cmpd="sng" w14:algn="ctr">
                                  <w14:solidFill>
                                    <w14:srgbClr w14:val="000000"/>
                                  </w14:solidFill>
                                  <w14:prstDash w14:val="solid"/>
                                  <w14:bevel/>
                                </w14:textOutline>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3CC0E" id="_x0000_s1030" type="#_x0000_t202" style="position:absolute;left:0;text-align:left;margin-left:2pt;margin-top:.4pt;width:22.75pt;height:27.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" filled="f" stroked="f">
                <v:textbox>
                  <w:txbxContent>
                    <w:p w14:paraId="61B5B0A6" w14:textId="77777777" w:rsidR="00012C60" w:rsidRPr="00871CA2" w:rsidRDefault="00012C60" w:rsidP="00012C60">
                      <w:pPr>
                        <w:rPr>
                          <w:color w:val="FFFFFF" w:themeColor="background1"/>
                          <w:sz w:val="32"/>
                          <w:szCs w:val="32"/>
                          <w14:textOutline w14:w="3175" w14:cap="rnd" w14:cmpd="sng" w14:algn="ctr">
                            <w14:solidFill>
                              <w14:srgbClr w14:val="000000"/>
                            </w14:solidFill>
                            <w14:prstDash w14:val="solid"/>
                            <w14:bevel/>
                          </w14:textOutline>
                        </w:rPr>
                      </w:pPr>
                      <w:r w:rsidRPr="00871CA2">
                        <w:rPr>
                          <w:color w:val="FFFFFF" w:themeColor="background1"/>
                          <w:sz w:val="32"/>
                          <w:szCs w:val="32"/>
                          <w14:textOutline w14:w="3175" w14:cap="rnd" w14:cmpd="sng" w14:algn="ctr">
                            <w14:solidFill>
                              <w14:srgbClr w14:val="000000"/>
                            </w14:solidFill>
                            <w14:prstDash w14:val="solid"/>
                            <w14:bevel/>
                          </w14:textOutline>
                        </w:rPr>
                        <w:t>A</w:t>
                      </w:r>
                    </w:p>
                  </w:txbxContent>
                </v:textbox>
              </v:shape>
            </w:pict>
          </mc:Fallback>
        </mc:AlternateContent>
      </w:r>
      <w:r w:rsidRPr="00012C60">
        <w:rPr>
          <w:noProof/>
        </w:rPr>
        <mc:AlternateContent>
          <mc:Choice Requires="wps">
            <w:drawing>
              <wp:anchor distT="45720" distB="45720" distL="114300" distR="114300" simplePos="0" relativeHeight="251667456" behindDoc="0" locked="0" layoutInCell="1" allowOverlap="1" wp14:anchorId="4171082A" wp14:editId="3C35FCD0">
                <wp:simplePos x="0" y="0"/>
                <wp:positionH relativeFrom="column">
                  <wp:posOffset>3951605</wp:posOffset>
                </wp:positionH>
                <wp:positionV relativeFrom="paragraph">
                  <wp:posOffset>12065</wp:posOffset>
                </wp:positionV>
                <wp:extent cx="289169" cy="343877"/>
                <wp:effectExtent l="0" t="0" r="0" b="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69" cy="343877"/>
                        </a:xfrm>
                        <a:prstGeom prst="rect">
                          <a:avLst/>
                        </a:prstGeom>
                        <a:noFill/>
                        <a:ln w="9525">
                          <a:noFill/>
                          <a:miter lim="800000"/>
                          <a:headEnd/>
                          <a:tailEnd/>
                        </a:ln>
                      </wps:spPr>
                      <wps:txbx>
                        <w:txbxContent>
                          <w:p w14:paraId="74823011" w14:textId="77777777" w:rsidR="00012C60" w:rsidRPr="00871CA2" w:rsidRDefault="00012C60" w:rsidP="00012C60">
                            <w:pPr>
                              <w:rPr>
                                <w:color w:val="FFFFFF" w:themeColor="background1"/>
                                <w:sz w:val="32"/>
                                <w:szCs w:val="32"/>
                                <w14:textOutline w14:w="3175" w14:cap="rnd" w14:cmpd="sng" w14:algn="ctr">
                                  <w14:solidFill>
                                    <w14:srgbClr w14:val="000000"/>
                                  </w14:solidFill>
                                  <w14:prstDash w14:val="solid"/>
                                  <w14:bevel/>
                                </w14:textOutline>
                              </w:rPr>
                            </w:pPr>
                            <w:r>
                              <w:rPr>
                                <w:color w:val="FFFFFF" w:themeColor="background1"/>
                                <w:sz w:val="32"/>
                                <w:szCs w:val="32"/>
                                <w14:textOutline w14:w="3175" w14:cap="rnd" w14:cmpd="sng" w14:algn="ctr">
                                  <w14:solidFill>
                                    <w14:srgbClr w14:val="000000"/>
                                  </w14:solidFill>
                                  <w14:prstDash w14:val="solid"/>
                                  <w14:bevel/>
                                </w14:textOutline>
                              </w:rPr>
                              <w:t>C</w:t>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417AE60D" wp14:editId="22D84D87">
                                  <wp:extent cx="97155" cy="1155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5F22EE7C" wp14:editId="5A23FEF6">
                                  <wp:extent cx="97155" cy="1155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1082A" id="_x0000_s1031" type="#_x0000_t202" style="position:absolute;left:0;text-align:left;margin-left:311.15pt;margin-top:.95pt;width:22.75pt;height:27.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" filled="f" stroked="f">
                <v:textbox>
                  <w:txbxContent>
                    <w:p w14:paraId="74823011" w14:textId="77777777" w:rsidR="00012C60" w:rsidRPr="00871CA2" w:rsidRDefault="00012C60" w:rsidP="00012C60">
                      <w:pPr>
                        <w:rPr>
                          <w:color w:val="FFFFFF" w:themeColor="background1"/>
                          <w:sz w:val="32"/>
                          <w:szCs w:val="32"/>
                          <w14:textOutline w14:w="3175" w14:cap="rnd" w14:cmpd="sng" w14:algn="ctr">
                            <w14:solidFill>
                              <w14:srgbClr w14:val="000000"/>
                            </w14:solidFill>
                            <w14:prstDash w14:val="solid"/>
                            <w14:bevel/>
                          </w14:textOutline>
                        </w:rPr>
                      </w:pPr>
                      <w:r>
                        <w:rPr>
                          <w:color w:val="FFFFFF" w:themeColor="background1"/>
                          <w:sz w:val="32"/>
                          <w:szCs w:val="32"/>
                          <w14:textOutline w14:w="3175" w14:cap="rnd" w14:cmpd="sng" w14:algn="ctr">
                            <w14:solidFill>
                              <w14:srgbClr w14:val="000000"/>
                            </w14:solidFill>
                            <w14:prstDash w14:val="solid"/>
                            <w14:bevel/>
                          </w14:textOutline>
                        </w:rPr>
                        <w:t>C</w:t>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417AE60D" wp14:editId="22D84D87">
                            <wp:extent cx="97155" cy="1155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r w:rsidRPr="00871CA2">
                        <w:rPr>
                          <w:noProof/>
                          <w:color w:val="FFFFFF" w:themeColor="background1"/>
                          <w:sz w:val="32"/>
                          <w:szCs w:val="32"/>
                          <w14:textOutline w14:w="3175" w14:cap="rnd" w14:cmpd="sng" w14:algn="ctr">
                            <w14:solidFill>
                              <w14:srgbClr w14:val="000000"/>
                            </w14:solidFill>
                            <w14:prstDash w14:val="solid"/>
                            <w14:bevel/>
                          </w14:textOutline>
                        </w:rPr>
                        <w:drawing>
                          <wp:inline distT="0" distB="0" distL="0" distR="0" wp14:anchorId="5F22EE7C" wp14:editId="5A23FEF6">
                            <wp:extent cx="97155" cy="1155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155" cy="115570"/>
                                    </a:xfrm>
                                    <a:prstGeom prst="rect">
                                      <a:avLst/>
                                    </a:prstGeom>
                                    <a:noFill/>
                                    <a:ln>
                                      <a:noFill/>
                                    </a:ln>
                                  </pic:spPr>
                                </pic:pic>
                              </a:graphicData>
                            </a:graphic>
                          </wp:inline>
                        </w:drawing>
                      </w:r>
                    </w:p>
                  </w:txbxContent>
                </v:textbox>
              </v:shape>
            </w:pict>
          </mc:Fallback>
        </mc:AlternateContent>
      </w:r>
      <w:r w:rsidR="00943F2C">
        <w:rPr>
          <w:noProof/>
        </w:rPr>
        <w:drawing>
          <wp:inline distT="0" distB="0" distL="0" distR="0" wp14:anchorId="004F843D" wp14:editId="458DFCA7">
            <wp:extent cx="1965960" cy="1474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65960" cy="1474470"/>
                    </a:xfrm>
                    <a:prstGeom prst="rect">
                      <a:avLst/>
                    </a:prstGeom>
                    <a:noFill/>
                    <a:ln>
                      <a:noFill/>
                    </a:ln>
                  </pic:spPr>
                </pic:pic>
              </a:graphicData>
            </a:graphic>
          </wp:inline>
        </w:drawing>
      </w:r>
      <w:r w:rsidR="00943F2C">
        <w:rPr>
          <w:noProof/>
        </w:rPr>
        <w:drawing>
          <wp:inline distT="0" distB="0" distL="0" distR="0" wp14:anchorId="4A2EE6E6" wp14:editId="732268C2">
            <wp:extent cx="1965960" cy="14744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65960" cy="1474470"/>
                    </a:xfrm>
                    <a:prstGeom prst="rect">
                      <a:avLst/>
                    </a:prstGeom>
                    <a:noFill/>
                    <a:ln>
                      <a:noFill/>
                    </a:ln>
                  </pic:spPr>
                </pic:pic>
              </a:graphicData>
            </a:graphic>
          </wp:inline>
        </w:drawing>
      </w:r>
      <w:r w:rsidR="00B0129C">
        <w:rPr>
          <w:noProof/>
        </w:rPr>
        <w:drawing>
          <wp:inline distT="0" distB="0" distL="0" distR="0" wp14:anchorId="6065ED5D" wp14:editId="0A19CF5E">
            <wp:extent cx="1965960" cy="1474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65960" cy="1474470"/>
                    </a:xfrm>
                    <a:prstGeom prst="rect">
                      <a:avLst/>
                    </a:prstGeom>
                    <a:noFill/>
                    <a:ln>
                      <a:noFill/>
                    </a:ln>
                  </pic:spPr>
                </pic:pic>
              </a:graphicData>
            </a:graphic>
          </wp:inline>
        </w:drawing>
      </w:r>
    </w:p>
    <w:p w14:paraId="0D59D8D1" w14:textId="378CA6CE" w:rsidR="00A1187D" w:rsidRDefault="000318F8" w:rsidP="002A33B7">
      <w:pPr>
        <w:spacing w:after="0" w:line="240" w:lineRule="auto"/>
        <w:jc w:val="center"/>
      </w:pPr>
      <w:r>
        <w:t xml:space="preserve">Figure </w:t>
      </w:r>
      <w:r w:rsidR="00BB500E">
        <w:t>7</w:t>
      </w:r>
      <w:r>
        <w:t xml:space="preserve">: </w:t>
      </w:r>
      <w:r w:rsidR="00B27E86">
        <w:t xml:space="preserve">NOCS Input and Output with </w:t>
      </w:r>
      <w:proofErr w:type="spellStart"/>
      <w:r w:rsidR="00B27E86">
        <w:t>DenseDepth</w:t>
      </w:r>
      <w:proofErr w:type="spellEnd"/>
      <w:r w:rsidR="00F161B0">
        <w:t>, (A) = RGB input image, (B) = grayscale of the generated depth image, and (C) = output pose, including rotation and translation.</w:t>
      </w:r>
    </w:p>
    <w:p w14:paraId="3F3C80E7" w14:textId="77777777" w:rsidR="00926727" w:rsidRDefault="00926727" w:rsidP="002A33B7">
      <w:pPr>
        <w:spacing w:after="0" w:line="240" w:lineRule="auto"/>
        <w:jc w:val="center"/>
        <w:rPr>
          <w:noProof/>
        </w:rPr>
      </w:pPr>
    </w:p>
    <w:p w14:paraId="2BDD3250" w14:textId="2B91C185" w:rsidR="00926727" w:rsidRDefault="00926727" w:rsidP="002A33B7">
      <w:pPr>
        <w:spacing w:after="0" w:line="240" w:lineRule="auto"/>
        <w:jc w:val="center"/>
        <w:rPr>
          <w:noProof/>
        </w:rPr>
      </w:pPr>
      <w:r>
        <w:rPr>
          <w:noProof/>
        </w:rPr>
        <w:drawing>
          <wp:inline distT="0" distB="0" distL="0" distR="0" wp14:anchorId="1B1A8D2F" wp14:editId="2ADCFD6B">
            <wp:extent cx="1828800" cy="125181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525" t="4739" r="4095" b="5288"/>
                    <a:stretch/>
                  </pic:blipFill>
                  <pic:spPr bwMode="auto">
                    <a:xfrm>
                      <a:off x="0" y="0"/>
                      <a:ext cx="1828800" cy="125181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CEBB02B" wp14:editId="7865FFAD">
            <wp:extent cx="1828800" cy="11506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351" t="4143" r="3620" b="6473"/>
                    <a:stretch/>
                  </pic:blipFill>
                  <pic:spPr bwMode="auto">
                    <a:xfrm>
                      <a:off x="0" y="0"/>
                      <a:ext cx="1828800" cy="115062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AC81E8A" wp14:editId="7D749160">
            <wp:extent cx="1828800" cy="12404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457" r="3339" b="8200"/>
                    <a:stretch/>
                  </pic:blipFill>
                  <pic:spPr bwMode="auto">
                    <a:xfrm>
                      <a:off x="0" y="0"/>
                      <a:ext cx="1828800" cy="1240403"/>
                    </a:xfrm>
                    <a:prstGeom prst="rect">
                      <a:avLst/>
                    </a:prstGeom>
                    <a:noFill/>
                    <a:ln>
                      <a:noFill/>
                    </a:ln>
                    <a:extLst>
                      <a:ext uri="{53640926-AAD7-44D8-BBD7-CCE9431645EC}">
                        <a14:shadowObscured xmlns:a14="http://schemas.microsoft.com/office/drawing/2010/main"/>
                      </a:ext>
                    </a:extLst>
                  </pic:spPr>
                </pic:pic>
              </a:graphicData>
            </a:graphic>
          </wp:inline>
        </w:drawing>
      </w:r>
    </w:p>
    <w:p w14:paraId="7B05C826" w14:textId="4512CF7E" w:rsidR="00A1187D" w:rsidRDefault="000A6F59" w:rsidP="002A33B7">
      <w:pPr>
        <w:spacing w:after="0" w:line="240" w:lineRule="auto"/>
        <w:jc w:val="center"/>
      </w:pPr>
      <w:r>
        <w:t xml:space="preserve">Figure </w:t>
      </w:r>
      <w:r w:rsidR="00BB500E">
        <w:t>8</w:t>
      </w:r>
      <w:r>
        <w:t>:</w:t>
      </w:r>
      <w:r w:rsidR="001E2248">
        <w:t xml:space="preserve"> Point Cloud 3D Visualization of </w:t>
      </w:r>
      <w:r w:rsidR="00CE32F2">
        <w:t xml:space="preserve">source </w:t>
      </w:r>
      <w:r w:rsidR="002E5CF1">
        <w:t>RGBD</w:t>
      </w:r>
      <w:r w:rsidR="00CE32F2">
        <w:t xml:space="preserve"> image</w:t>
      </w:r>
    </w:p>
    <w:p w14:paraId="0E4FF1C9" w14:textId="19133DBD" w:rsidR="0062563C" w:rsidRDefault="0062563C" w:rsidP="002A33B7">
      <w:pPr>
        <w:spacing w:after="0" w:line="240" w:lineRule="auto"/>
        <w:jc w:val="center"/>
      </w:pPr>
    </w:p>
    <w:p w14:paraId="123447B7" w14:textId="76E25CA0" w:rsidR="008B3237" w:rsidRDefault="008B3237" w:rsidP="002A33B7">
      <w:pPr>
        <w:spacing w:after="0" w:line="240" w:lineRule="auto"/>
        <w:jc w:val="center"/>
      </w:pPr>
      <w:r>
        <w:rPr>
          <w:noProof/>
        </w:rPr>
        <w:drawing>
          <wp:inline distT="0" distB="0" distL="0" distR="0" wp14:anchorId="4BF25036" wp14:editId="40AE2E96">
            <wp:extent cx="1828800" cy="13913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242" t="5705" r="5214" b="5360"/>
                    <a:stretch/>
                  </pic:blipFill>
                  <pic:spPr bwMode="auto">
                    <a:xfrm>
                      <a:off x="0" y="0"/>
                      <a:ext cx="1828800" cy="139139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50863DA" wp14:editId="075F48E7">
            <wp:extent cx="1828800" cy="1465533"/>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687" r="3310" b="3994"/>
                    <a:stretch/>
                  </pic:blipFill>
                  <pic:spPr bwMode="auto">
                    <a:xfrm>
                      <a:off x="0" y="0"/>
                      <a:ext cx="1828800" cy="146553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DCB02D" wp14:editId="5941A0C5">
            <wp:extent cx="1828800" cy="18349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7527" r="3192"/>
                    <a:stretch/>
                  </pic:blipFill>
                  <pic:spPr bwMode="auto">
                    <a:xfrm>
                      <a:off x="0" y="0"/>
                      <a:ext cx="1828800" cy="1834996"/>
                    </a:xfrm>
                    <a:prstGeom prst="rect">
                      <a:avLst/>
                    </a:prstGeom>
                    <a:noFill/>
                    <a:ln>
                      <a:noFill/>
                    </a:ln>
                    <a:extLst>
                      <a:ext uri="{53640926-AAD7-44D8-BBD7-CCE9431645EC}">
                        <a14:shadowObscured xmlns:a14="http://schemas.microsoft.com/office/drawing/2010/main"/>
                      </a:ext>
                    </a:extLst>
                  </pic:spPr>
                </pic:pic>
              </a:graphicData>
            </a:graphic>
          </wp:inline>
        </w:drawing>
      </w:r>
    </w:p>
    <w:p w14:paraId="66E73B87" w14:textId="69191C45" w:rsidR="0062563C" w:rsidRDefault="0062563C" w:rsidP="002A33B7">
      <w:pPr>
        <w:spacing w:after="0" w:line="240" w:lineRule="auto"/>
        <w:jc w:val="center"/>
      </w:pPr>
      <w:r>
        <w:t xml:space="preserve">Figure </w:t>
      </w:r>
      <w:r w:rsidR="00BB500E">
        <w:t>9</w:t>
      </w:r>
      <w:r>
        <w:t>: Point Cloud 3D Visualization of generated RGBD image</w:t>
      </w:r>
    </w:p>
    <w:p w14:paraId="035E7364" w14:textId="75B9014C" w:rsidR="003E3BCA" w:rsidRDefault="003E3BCA" w:rsidP="002A33B7">
      <w:pPr>
        <w:spacing w:after="0" w:line="240" w:lineRule="auto"/>
        <w:jc w:val="center"/>
      </w:pPr>
    </w:p>
    <w:p w14:paraId="1924302C" w14:textId="6536E73F" w:rsidR="007A49E5" w:rsidRDefault="00C04405" w:rsidP="002A33B7">
      <w:pPr>
        <w:spacing w:after="0" w:line="240" w:lineRule="auto"/>
      </w:pPr>
      <w:r>
        <w:t>At first glance in Figure</w:t>
      </w:r>
      <w:r w:rsidR="00A41834">
        <w:t>s</w:t>
      </w:r>
      <w:r>
        <w:t xml:space="preserve"> 1 and 2, it seems </w:t>
      </w:r>
      <w:r w:rsidR="00D2151D">
        <w:t>that the</w:t>
      </w:r>
      <w:r>
        <w:t xml:space="preserve"> depth generated by </w:t>
      </w:r>
      <w:proofErr w:type="spellStart"/>
      <w:r>
        <w:t>DenseDepth</w:t>
      </w:r>
      <w:proofErr w:type="spellEnd"/>
      <w:r>
        <w:t xml:space="preserve"> contains more information, especially</w:t>
      </w:r>
      <w:r w:rsidR="00D2151D">
        <w:t xml:space="preserve"> around</w:t>
      </w:r>
      <w:r>
        <w:t xml:space="preserve"> </w:t>
      </w:r>
      <w:r w:rsidR="00D2151D">
        <w:t>object’s edges</w:t>
      </w:r>
      <w:r>
        <w:t xml:space="preserve">. </w:t>
      </w:r>
      <w:r w:rsidR="00AB22A9">
        <w:t xml:space="preserve">Additionally, it contains more contrast between the foreground objects and the background, leading to the speculation that </w:t>
      </w:r>
      <w:proofErr w:type="spellStart"/>
      <w:r w:rsidR="00AB22A9">
        <w:t>DenseDepth</w:t>
      </w:r>
      <w:proofErr w:type="spellEnd"/>
      <w:r w:rsidR="00AB22A9">
        <w:t xml:space="preserve"> data was of higher quality.</w:t>
      </w:r>
      <w:r w:rsidR="00870153">
        <w:t xml:space="preserve"> The point cloud illustrations in Figure 3 and 4 tells us otherwise.</w:t>
      </w:r>
      <w:r w:rsidR="0073284F">
        <w:t xml:space="preserve"> I realized that </w:t>
      </w:r>
      <w:proofErr w:type="spellStart"/>
      <w:r w:rsidR="0073284F">
        <w:t>DenseDepth</w:t>
      </w:r>
      <w:proofErr w:type="spellEnd"/>
      <w:r w:rsidR="0073284F">
        <w:t xml:space="preserve"> is good at capturing small details and contrast between objects, but </w:t>
      </w:r>
      <w:proofErr w:type="spellStart"/>
      <w:r w:rsidR="0073284F">
        <w:t>DenseDepth</w:t>
      </w:r>
      <w:proofErr w:type="spellEnd"/>
      <w:r w:rsidR="0073284F">
        <w:t xml:space="preserve"> is not capable of detecting the correct depth values for the background.</w:t>
      </w:r>
      <w:r w:rsidR="00BD7DE8">
        <w:t xml:space="preserve"> This point will be elaborated more in section 3 (future work and conclusion)</w:t>
      </w:r>
      <w:r w:rsidR="00B81F87">
        <w:t>.</w:t>
      </w:r>
    </w:p>
    <w:p w14:paraId="7C02D5EB" w14:textId="3EDA5E10" w:rsidR="005C0F83" w:rsidRDefault="005C0F83" w:rsidP="002A33B7">
      <w:pPr>
        <w:spacing w:after="0" w:line="240" w:lineRule="auto"/>
      </w:pPr>
    </w:p>
    <w:p w14:paraId="1383EAE3" w14:textId="7DF453A2" w:rsidR="007A49E5" w:rsidRDefault="00E90CEF" w:rsidP="002A33B7">
      <w:pPr>
        <w:spacing w:after="0" w:line="240" w:lineRule="auto"/>
      </w:pPr>
      <w:r>
        <w:t xml:space="preserve">To obtain a better understanding of the performance difference between the source and generated depth models, </w:t>
      </w:r>
      <w:r w:rsidR="0006635B">
        <w:t>I determined the Average Precision</w:t>
      </w:r>
      <w:r w:rsidR="005A67CE">
        <w:t xml:space="preserve"> (AP)</w:t>
      </w:r>
      <w:r w:rsidR="0006635B">
        <w:t xml:space="preserve"> of all the objects and the mean Average Precision</w:t>
      </w:r>
      <w:r w:rsidR="005A67CE">
        <w:t xml:space="preserve"> (</w:t>
      </w:r>
      <w:proofErr w:type="spellStart"/>
      <w:r w:rsidR="005A67CE">
        <w:t>mAP</w:t>
      </w:r>
      <w:proofErr w:type="spellEnd"/>
      <w:r w:rsidR="005A67CE">
        <w:t>)</w:t>
      </w:r>
      <w:r w:rsidR="0006635B">
        <w:t xml:space="preserve"> of all the </w:t>
      </w:r>
      <w:r w:rsidR="00401000">
        <w:t>categories, along</w:t>
      </w:r>
      <w:r w:rsidR="0006635B">
        <w:t xml:space="preserve"> all possible 3D Intersection over Union (</w:t>
      </w:r>
      <w:proofErr w:type="spellStart"/>
      <w:r w:rsidR="0006635B">
        <w:t>IoU</w:t>
      </w:r>
      <w:proofErr w:type="spellEnd"/>
      <w:r w:rsidR="0006635B">
        <w:t>) thresholds.</w:t>
      </w:r>
      <w:r w:rsidR="00CF0FA9">
        <w:t xml:space="preserve"> This 3D </w:t>
      </w:r>
      <w:proofErr w:type="spellStart"/>
      <w:r w:rsidR="00CF0FA9">
        <w:t>IoU</w:t>
      </w:r>
      <w:proofErr w:type="spellEnd"/>
      <w:r w:rsidR="00CF0FA9">
        <w:t xml:space="preserve"> is based on the predicted</w:t>
      </w:r>
      <w:r w:rsidR="000D4101">
        <w:t xml:space="preserve"> and ground truth</w:t>
      </w:r>
      <w:r w:rsidR="00CF0FA9">
        <w:t xml:space="preserve"> 3D bounding boxes.</w:t>
      </w:r>
      <w:r w:rsidR="005A67CE">
        <w:t xml:space="preserve"> The </w:t>
      </w:r>
      <w:proofErr w:type="spellStart"/>
      <w:r w:rsidR="0049200D">
        <w:t>mAP</w:t>
      </w:r>
      <w:proofErr w:type="spellEnd"/>
      <w:r w:rsidR="0049200D">
        <w:t xml:space="preserve"> and AP (explained </w:t>
      </w:r>
      <w:hyperlink r:id="rId28" w:history="1">
        <w:r w:rsidR="0049200D" w:rsidRPr="0049200D">
          <w:rPr>
            <w:rStyle w:val="Hyperlink"/>
          </w:rPr>
          <w:t>here</w:t>
        </w:r>
      </w:hyperlink>
      <w:r w:rsidR="0049200D">
        <w:t xml:space="preserve">) are a calculation of how many times the neural network correctly or incorrectly predicts the location of </w:t>
      </w:r>
      <w:r w:rsidR="0049200D">
        <w:lastRenderedPageBreak/>
        <w:t>the 3D bounding box</w:t>
      </w:r>
      <w:r w:rsidR="00AA24DE">
        <w:t xml:space="preserve">. The 3D </w:t>
      </w:r>
      <w:proofErr w:type="spellStart"/>
      <w:r w:rsidR="00AA24DE">
        <w:t>IoU</w:t>
      </w:r>
      <w:proofErr w:type="spellEnd"/>
      <w:r w:rsidR="00AA24DE">
        <w:t xml:space="preserve"> is the threshold for when a 3D bounding box is consider</w:t>
      </w:r>
      <w:r w:rsidR="00A41834">
        <w:t>ed</w:t>
      </w:r>
      <w:r w:rsidR="00AA24DE">
        <w:t xml:space="preserve"> correct or incorrect</w:t>
      </w:r>
      <w:r w:rsidR="003834DF">
        <w:t>, and a higher</w:t>
      </w:r>
      <w:r w:rsidR="008E3EFA">
        <w:t xml:space="preserve"> AP along a higher</w:t>
      </w:r>
      <w:r w:rsidR="003834DF">
        <w:t xml:space="preserve"> threshold implies </w:t>
      </w:r>
      <w:r w:rsidR="006B2FD4">
        <w:t>better performance.</w:t>
      </w:r>
    </w:p>
    <w:p w14:paraId="5696BC05" w14:textId="77777777" w:rsidR="00E90CEF" w:rsidRDefault="00E90CEF" w:rsidP="002A33B7">
      <w:pPr>
        <w:spacing w:after="0" w:line="240" w:lineRule="auto"/>
      </w:pPr>
    </w:p>
    <w:p w14:paraId="2ECF3EF7" w14:textId="024D2C61" w:rsidR="00C6298E" w:rsidRDefault="00C6298E" w:rsidP="002A33B7">
      <w:pPr>
        <w:spacing w:after="0" w:line="240" w:lineRule="auto"/>
        <w:jc w:val="center"/>
      </w:pPr>
      <w:r>
        <w:rPr>
          <w:noProof/>
        </w:rPr>
        <w:drawing>
          <wp:inline distT="0" distB="0" distL="0" distR="0" wp14:anchorId="06ABA38A" wp14:editId="40A979CB">
            <wp:extent cx="2247900" cy="168775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8161" cy="1702968"/>
                    </a:xfrm>
                    <a:prstGeom prst="rect">
                      <a:avLst/>
                    </a:prstGeom>
                    <a:noFill/>
                    <a:ln>
                      <a:noFill/>
                    </a:ln>
                  </pic:spPr>
                </pic:pic>
              </a:graphicData>
            </a:graphic>
          </wp:inline>
        </w:drawing>
      </w:r>
      <w:r w:rsidR="00F80AFE">
        <w:tab/>
      </w:r>
      <w:r w:rsidR="00F80AFE">
        <w:tab/>
      </w:r>
      <w:r>
        <w:rPr>
          <w:noProof/>
        </w:rPr>
        <w:drawing>
          <wp:inline distT="0" distB="0" distL="0" distR="0" wp14:anchorId="1E8A6804" wp14:editId="13C8ADFB">
            <wp:extent cx="2249424" cy="1688900"/>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49424" cy="1688900"/>
                    </a:xfrm>
                    <a:prstGeom prst="rect">
                      <a:avLst/>
                    </a:prstGeom>
                    <a:noFill/>
                    <a:ln>
                      <a:noFill/>
                    </a:ln>
                  </pic:spPr>
                </pic:pic>
              </a:graphicData>
            </a:graphic>
          </wp:inline>
        </w:drawing>
      </w:r>
    </w:p>
    <w:p w14:paraId="308DAA8D" w14:textId="7C32657A" w:rsidR="00B0129C" w:rsidRDefault="00B0129C" w:rsidP="002A33B7">
      <w:pPr>
        <w:spacing w:after="0" w:line="240" w:lineRule="auto"/>
        <w:jc w:val="center"/>
      </w:pPr>
      <w:r>
        <w:t xml:space="preserve">Figure </w:t>
      </w:r>
      <w:r w:rsidR="00BB500E">
        <w:t>10</w:t>
      </w:r>
      <w:r>
        <w:t xml:space="preserve">: </w:t>
      </w:r>
      <w:r w:rsidR="005A67CE">
        <w:t xml:space="preserve">AP </w:t>
      </w:r>
      <w:r w:rsidR="00C6298E">
        <w:t xml:space="preserve">Metric for (left) camera depth and (right) </w:t>
      </w:r>
      <w:proofErr w:type="spellStart"/>
      <w:r w:rsidR="00C6298E">
        <w:t>DenseDepth</w:t>
      </w:r>
      <w:proofErr w:type="spellEnd"/>
      <w:r w:rsidR="00C6298E">
        <w:t xml:space="preserve"> depth</w:t>
      </w:r>
    </w:p>
    <w:p w14:paraId="6FCDF06E" w14:textId="77777777" w:rsidR="00943F2C" w:rsidRDefault="00943F2C" w:rsidP="002A33B7">
      <w:pPr>
        <w:spacing w:after="0" w:line="240" w:lineRule="auto"/>
        <w:jc w:val="center"/>
      </w:pPr>
    </w:p>
    <w:bookmarkStart w:id="0" w:name="_MON_1647510609"/>
    <w:bookmarkEnd w:id="0"/>
    <w:p w14:paraId="420350E9" w14:textId="02298AAE" w:rsidR="00E305C1" w:rsidRDefault="00503CDC" w:rsidP="002A33B7">
      <w:pPr>
        <w:spacing w:after="0" w:line="240" w:lineRule="auto"/>
        <w:jc w:val="center"/>
      </w:pPr>
      <w:r>
        <w:object w:dxaOrig="4812" w:dyaOrig="2604" w14:anchorId="226C34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5pt;height:130.2pt" o:ole="">
            <v:imagedata r:id="rId31" o:title=""/>
          </v:shape>
          <o:OLEObject Type="Embed" ProgID="Excel.Sheet.12" ShapeID="_x0000_i1025" DrawAspect="Content" ObjectID="_1647531449" r:id="rId32"/>
        </w:object>
      </w:r>
    </w:p>
    <w:p w14:paraId="0EB9DC7A" w14:textId="3F049563" w:rsidR="00503CDC" w:rsidRDefault="00503CDC" w:rsidP="002A33B7">
      <w:pPr>
        <w:spacing w:after="0" w:line="240" w:lineRule="auto"/>
        <w:jc w:val="center"/>
      </w:pPr>
      <w:r>
        <w:t xml:space="preserve">Figure </w:t>
      </w:r>
      <w:r w:rsidR="00E05221">
        <w:t>11</w:t>
      </w:r>
      <w:r>
        <w:t xml:space="preserve">: AP Metric for camera (source) depth and </w:t>
      </w:r>
      <w:proofErr w:type="spellStart"/>
      <w:r>
        <w:t>DenseDepth</w:t>
      </w:r>
      <w:proofErr w:type="spellEnd"/>
      <w:r>
        <w:t xml:space="preserve"> (generated) depth</w:t>
      </w:r>
    </w:p>
    <w:p w14:paraId="2F0BEF37" w14:textId="3C2DB4F0" w:rsidR="00B903E3" w:rsidRDefault="00B903E3" w:rsidP="002A33B7">
      <w:pPr>
        <w:spacing w:after="0" w:line="240" w:lineRule="auto"/>
      </w:pPr>
    </w:p>
    <w:p w14:paraId="5E5C19BB" w14:textId="4AABA53B" w:rsidR="0020049A" w:rsidRDefault="00BB500E" w:rsidP="002A33B7">
      <w:pPr>
        <w:spacing w:after="0" w:line="240" w:lineRule="auto"/>
      </w:pPr>
      <w:r>
        <w:t xml:space="preserve">It is clear from the contrast between the plots in Figure </w:t>
      </w:r>
      <w:r w:rsidR="00B9530F">
        <w:t>10</w:t>
      </w:r>
      <w:r w:rsidR="00D66B79">
        <w:t xml:space="preserve"> that</w:t>
      </w:r>
      <w:r w:rsidR="00B9530F">
        <w:t xml:space="preserve"> the performance of the </w:t>
      </w:r>
      <w:r w:rsidR="00D66B79">
        <w:t>NN</w:t>
      </w:r>
      <w:r w:rsidR="00B9530F">
        <w:t xml:space="preserve"> is significantly lower</w:t>
      </w:r>
      <w:r w:rsidR="00BA2C58">
        <w:t xml:space="preserve"> with generated depth</w:t>
      </w:r>
      <w:r w:rsidR="00742596">
        <w:t>.</w:t>
      </w:r>
      <w:r w:rsidR="001A2FEA">
        <w:t xml:space="preserve"> </w:t>
      </w:r>
      <w:r w:rsidR="00AA3F23">
        <w:t xml:space="preserve">The 3D bounding boxes </w:t>
      </w:r>
      <w:r w:rsidR="00644162">
        <w:t>created with the generated depth lack</w:t>
      </w:r>
      <w:r w:rsidR="00D66B79">
        <w:t xml:space="preserve"> </w:t>
      </w:r>
      <w:r w:rsidR="00644162">
        <w:t>accuracy</w:t>
      </w:r>
      <w:r w:rsidR="00D66B79">
        <w:t xml:space="preserve"> when the 3D </w:t>
      </w:r>
      <w:proofErr w:type="spellStart"/>
      <w:r w:rsidR="00D66B79">
        <w:t>IoU</w:t>
      </w:r>
      <w:proofErr w:type="spellEnd"/>
      <w:r w:rsidR="00D66B79">
        <w:t xml:space="preserve"> threshold is high</w:t>
      </w:r>
      <w:r w:rsidR="00644162">
        <w:t>.</w:t>
      </w:r>
      <w:r w:rsidR="008E5236">
        <w:t xml:space="preserve"> Furthermore, if you look at Figure</w:t>
      </w:r>
      <w:r w:rsidR="00A41834">
        <w:t>s</w:t>
      </w:r>
      <w:r w:rsidR="008E5236">
        <w:t xml:space="preserve"> 12 and 13, we can also see how the translation and rotation of the pose estimation perform differently in the two depth models.</w:t>
      </w:r>
    </w:p>
    <w:p w14:paraId="58E52C91" w14:textId="6AEBA618" w:rsidR="000B350D" w:rsidRDefault="000B350D" w:rsidP="002A33B7">
      <w:pPr>
        <w:spacing w:after="0" w:line="240" w:lineRule="auto"/>
      </w:pPr>
    </w:p>
    <w:p w14:paraId="6D4FC460" w14:textId="55CEEDC4" w:rsidR="000B350D" w:rsidRDefault="000B350D" w:rsidP="002A33B7">
      <w:pPr>
        <w:spacing w:after="0" w:line="240" w:lineRule="auto"/>
      </w:pPr>
      <w:r>
        <w:t>The translation from the generated depth outperforms the translation metric from the source, likely due to the continuous spectrum of the generated depth. However, the rotation metric from the generated depth is just terrible, likely due to the highly stretch depth values from the generated depth image.</w:t>
      </w:r>
    </w:p>
    <w:p w14:paraId="7E846705" w14:textId="77777777" w:rsidR="00FA0FF8" w:rsidRDefault="00FA0FF8" w:rsidP="002A33B7">
      <w:pPr>
        <w:spacing w:after="0" w:line="240" w:lineRule="auto"/>
      </w:pPr>
    </w:p>
    <w:p w14:paraId="77BFB3A5" w14:textId="3FAAEDE3" w:rsidR="0020049A" w:rsidRDefault="0020049A" w:rsidP="002A33B7">
      <w:pPr>
        <w:spacing w:after="0" w:line="240" w:lineRule="auto"/>
        <w:jc w:val="center"/>
      </w:pPr>
      <w:r>
        <w:rPr>
          <w:noProof/>
        </w:rPr>
        <w:drawing>
          <wp:inline distT="0" distB="0" distL="0" distR="0" wp14:anchorId="2BAAF172" wp14:editId="2C206163">
            <wp:extent cx="2249424" cy="168523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249424" cy="1685236"/>
                    </a:xfrm>
                    <a:prstGeom prst="rect">
                      <a:avLst/>
                    </a:prstGeom>
                    <a:noFill/>
                    <a:ln>
                      <a:noFill/>
                    </a:ln>
                  </pic:spPr>
                </pic:pic>
              </a:graphicData>
            </a:graphic>
          </wp:inline>
        </w:drawing>
      </w:r>
      <w:r>
        <w:tab/>
      </w:r>
      <w:r>
        <w:tab/>
      </w:r>
      <w:r>
        <w:rPr>
          <w:noProof/>
        </w:rPr>
        <w:drawing>
          <wp:inline distT="0" distB="0" distL="0" distR="0" wp14:anchorId="5FF1AFD5" wp14:editId="77AD83F9">
            <wp:extent cx="2249424" cy="168523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49424" cy="1685237"/>
                    </a:xfrm>
                    <a:prstGeom prst="rect">
                      <a:avLst/>
                    </a:prstGeom>
                    <a:noFill/>
                    <a:ln>
                      <a:noFill/>
                    </a:ln>
                  </pic:spPr>
                </pic:pic>
              </a:graphicData>
            </a:graphic>
          </wp:inline>
        </w:drawing>
      </w:r>
    </w:p>
    <w:p w14:paraId="2AA27EA1" w14:textId="0A8E77BA" w:rsidR="0020049A" w:rsidRDefault="002C5982" w:rsidP="002A33B7">
      <w:pPr>
        <w:spacing w:after="0" w:line="240" w:lineRule="auto"/>
        <w:jc w:val="center"/>
      </w:pPr>
      <w:r>
        <w:t xml:space="preserve">Figure 12: AP for </w:t>
      </w:r>
      <w:r w:rsidR="00840691">
        <w:t>translation (left) and rotation (right) for source depth</w:t>
      </w:r>
    </w:p>
    <w:p w14:paraId="6A6315E8" w14:textId="764C4D81" w:rsidR="00894F72" w:rsidRDefault="00894F72" w:rsidP="002A33B7">
      <w:pPr>
        <w:spacing w:after="0" w:line="240" w:lineRule="auto"/>
        <w:jc w:val="center"/>
      </w:pPr>
    </w:p>
    <w:p w14:paraId="6846411A" w14:textId="7DF8BE1A" w:rsidR="00894F72" w:rsidRDefault="00894F72" w:rsidP="002A33B7">
      <w:pPr>
        <w:spacing w:after="0" w:line="240" w:lineRule="auto"/>
        <w:jc w:val="center"/>
      </w:pPr>
      <w:r>
        <w:rPr>
          <w:noProof/>
        </w:rPr>
        <w:drawing>
          <wp:inline distT="0" distB="0" distL="0" distR="0" wp14:anchorId="79A9F725" wp14:editId="117E17B7">
            <wp:extent cx="2249424" cy="16852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9424" cy="1685239"/>
                    </a:xfrm>
                    <a:prstGeom prst="rect">
                      <a:avLst/>
                    </a:prstGeom>
                    <a:noFill/>
                    <a:ln>
                      <a:noFill/>
                    </a:ln>
                  </pic:spPr>
                </pic:pic>
              </a:graphicData>
            </a:graphic>
          </wp:inline>
        </w:drawing>
      </w:r>
      <w:r>
        <w:tab/>
      </w:r>
      <w:r>
        <w:tab/>
      </w:r>
      <w:r>
        <w:rPr>
          <w:noProof/>
        </w:rPr>
        <w:drawing>
          <wp:inline distT="0" distB="0" distL="0" distR="0" wp14:anchorId="4E0AB052" wp14:editId="6ABB6AC4">
            <wp:extent cx="2249424" cy="16852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49424" cy="1685239"/>
                    </a:xfrm>
                    <a:prstGeom prst="rect">
                      <a:avLst/>
                    </a:prstGeom>
                    <a:noFill/>
                    <a:ln>
                      <a:noFill/>
                    </a:ln>
                  </pic:spPr>
                </pic:pic>
              </a:graphicData>
            </a:graphic>
          </wp:inline>
        </w:drawing>
      </w:r>
    </w:p>
    <w:p w14:paraId="4AA1DB51" w14:textId="0EAF35E2" w:rsidR="00894F72" w:rsidRDefault="00894F72" w:rsidP="002A33B7">
      <w:pPr>
        <w:spacing w:after="0" w:line="240" w:lineRule="auto"/>
        <w:jc w:val="center"/>
      </w:pPr>
      <w:r>
        <w:t>Figure 13: AP for translation (left) and rotation (right) for generated depth</w:t>
      </w:r>
    </w:p>
    <w:p w14:paraId="2BF36FD8" w14:textId="77777777" w:rsidR="0020049A" w:rsidRDefault="0020049A" w:rsidP="002A33B7">
      <w:pPr>
        <w:spacing w:after="0" w:line="240" w:lineRule="auto"/>
      </w:pPr>
    </w:p>
    <w:p w14:paraId="408323CB" w14:textId="3ABAF1BF" w:rsidR="00247B91" w:rsidRDefault="001C6E94" w:rsidP="002A33B7">
      <w:pPr>
        <w:spacing w:after="0" w:line="240" w:lineRule="auto"/>
      </w:pPr>
      <w:r>
        <w:t xml:space="preserve">I speculated that this can be attributed to the fact that </w:t>
      </w:r>
      <w:proofErr w:type="spellStart"/>
      <w:r>
        <w:t>DenseDepth</w:t>
      </w:r>
      <w:proofErr w:type="spellEnd"/>
      <w:r>
        <w:t xml:space="preserve"> was trained on the NYU dataset, a dataset that is</w:t>
      </w:r>
      <w:r w:rsidR="004E4FDD">
        <w:t xml:space="preserve"> mostly</w:t>
      </w:r>
      <w:r>
        <w:t xml:space="preserve"> composed </w:t>
      </w:r>
      <w:r w:rsidR="004E4FDD">
        <w:t>o</w:t>
      </w:r>
      <w:r>
        <w:t xml:space="preserve">f medium to large indoor landscapes. </w:t>
      </w:r>
      <w:r w:rsidR="001042FE">
        <w:t>There is a</w:t>
      </w:r>
      <w:r w:rsidR="004E4FDD">
        <w:t xml:space="preserve"> significant</w:t>
      </w:r>
      <w:r w:rsidR="001042FE">
        <w:t xml:space="preserve"> domain gap between what </w:t>
      </w:r>
      <w:proofErr w:type="spellStart"/>
      <w:r w:rsidR="001042FE">
        <w:t>DenseDepth</w:t>
      </w:r>
      <w:proofErr w:type="spellEnd"/>
      <w:r w:rsidR="001042FE">
        <w:t xml:space="preserve"> has been trained to do and the input that I am feeding into </w:t>
      </w:r>
      <w:proofErr w:type="spellStart"/>
      <w:r w:rsidR="001042FE">
        <w:t>DenseDepth</w:t>
      </w:r>
      <w:proofErr w:type="spellEnd"/>
      <w:r w:rsidR="001042FE">
        <w:t>.</w:t>
      </w:r>
      <w:r w:rsidR="001C1FE8">
        <w:t xml:space="preserve"> In the following figure, I will illustrate the difference between the NYU</w:t>
      </w:r>
      <w:r w:rsidR="001F37D0">
        <w:t xml:space="preserve"> (training material of </w:t>
      </w:r>
      <w:proofErr w:type="spellStart"/>
      <w:r w:rsidR="001F37D0">
        <w:t>DenseDepth</w:t>
      </w:r>
      <w:proofErr w:type="spellEnd"/>
      <w:r w:rsidR="001F37D0">
        <w:t>)</w:t>
      </w:r>
      <w:r w:rsidR="001C1FE8">
        <w:t xml:space="preserve"> and the REAL</w:t>
      </w:r>
      <w:r w:rsidR="001F37D0">
        <w:t xml:space="preserve"> (NOCS input)</w:t>
      </w:r>
      <w:r w:rsidR="001C1FE8">
        <w:t xml:space="preserve"> dataset.</w:t>
      </w:r>
    </w:p>
    <w:p w14:paraId="5A5447B9" w14:textId="77777777" w:rsidR="00043B13" w:rsidRDefault="00043B13" w:rsidP="002A33B7">
      <w:pPr>
        <w:spacing w:after="0" w:line="240" w:lineRule="auto"/>
      </w:pPr>
    </w:p>
    <w:p w14:paraId="18769DEB" w14:textId="68AAC063" w:rsidR="005C13E0" w:rsidRDefault="00EB3117" w:rsidP="002A33B7">
      <w:pPr>
        <w:spacing w:after="0" w:line="240" w:lineRule="auto"/>
      </w:pPr>
      <w:r>
        <w:rPr>
          <w:noProof/>
        </w:rPr>
        <w:drawing>
          <wp:inline distT="0" distB="0" distL="0" distR="0" wp14:anchorId="5002209F" wp14:editId="35D8E94B">
            <wp:extent cx="1371600" cy="1028113"/>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71600" cy="1028113"/>
                    </a:xfrm>
                    <a:prstGeom prst="rect">
                      <a:avLst/>
                    </a:prstGeom>
                    <a:noFill/>
                    <a:ln>
                      <a:noFill/>
                    </a:ln>
                  </pic:spPr>
                </pic:pic>
              </a:graphicData>
            </a:graphic>
          </wp:inline>
        </w:drawing>
      </w:r>
      <w:r>
        <w:rPr>
          <w:noProof/>
        </w:rPr>
        <w:drawing>
          <wp:inline distT="0" distB="0" distL="0" distR="0" wp14:anchorId="67667414" wp14:editId="518FAB61">
            <wp:extent cx="1371600" cy="1028114"/>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noProof/>
        </w:rPr>
        <w:drawing>
          <wp:inline distT="0" distB="0" distL="0" distR="0" wp14:anchorId="3D053188" wp14:editId="4FE374B0">
            <wp:extent cx="1371600" cy="102811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b/>
          <w:bCs/>
          <w:noProof/>
        </w:rPr>
        <w:drawing>
          <wp:inline distT="0" distB="0" distL="0" distR="0" wp14:anchorId="7F603273" wp14:editId="59EF7AD0">
            <wp:extent cx="1371600" cy="1028113"/>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1028113"/>
                    </a:xfrm>
                    <a:prstGeom prst="rect">
                      <a:avLst/>
                    </a:prstGeom>
                    <a:noFill/>
                    <a:ln>
                      <a:noFill/>
                    </a:ln>
                  </pic:spPr>
                </pic:pic>
              </a:graphicData>
            </a:graphic>
          </wp:inline>
        </w:drawing>
      </w:r>
      <w:r>
        <w:rPr>
          <w:b/>
          <w:bCs/>
          <w:noProof/>
        </w:rPr>
        <w:drawing>
          <wp:inline distT="0" distB="0" distL="0" distR="0" wp14:anchorId="3CB4F59D" wp14:editId="75487221">
            <wp:extent cx="1371600" cy="1028114"/>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b/>
          <w:bCs/>
          <w:noProof/>
        </w:rPr>
        <w:drawing>
          <wp:inline distT="0" distB="0" distL="0" distR="0" wp14:anchorId="72603A22" wp14:editId="5452AB9D">
            <wp:extent cx="1371600" cy="1028114"/>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b/>
          <w:bCs/>
          <w:noProof/>
        </w:rPr>
        <w:drawing>
          <wp:inline distT="0" distB="0" distL="0" distR="0" wp14:anchorId="4BD09C22" wp14:editId="347AD28E">
            <wp:extent cx="1371600" cy="1028114"/>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b/>
          <w:bCs/>
          <w:noProof/>
        </w:rPr>
        <w:drawing>
          <wp:inline distT="0" distB="0" distL="0" distR="0" wp14:anchorId="79A37C50" wp14:editId="396827CF">
            <wp:extent cx="1371600" cy="1028114"/>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p>
    <w:p w14:paraId="7203F953" w14:textId="7305DBBC" w:rsidR="00043B13" w:rsidRDefault="005C13E0" w:rsidP="002A33B7">
      <w:pPr>
        <w:spacing w:after="0" w:line="240" w:lineRule="auto"/>
        <w:jc w:val="center"/>
      </w:pPr>
      <w:r>
        <w:t>Figure 14</w:t>
      </w:r>
      <w:r w:rsidR="007F62B1">
        <w:t>: NYU dataset example images</w:t>
      </w:r>
    </w:p>
    <w:p w14:paraId="1A275DC8" w14:textId="73457594" w:rsidR="00043B13" w:rsidRDefault="00043B13" w:rsidP="002A33B7">
      <w:pPr>
        <w:spacing w:after="0" w:line="240" w:lineRule="auto"/>
      </w:pPr>
    </w:p>
    <w:p w14:paraId="4ABCAA3F" w14:textId="36CFABF3" w:rsidR="00043B13" w:rsidRDefault="00043B13" w:rsidP="002A33B7">
      <w:pPr>
        <w:spacing w:after="0" w:line="240" w:lineRule="auto"/>
      </w:pPr>
      <w:r>
        <w:rPr>
          <w:noProof/>
        </w:rPr>
        <w:drawing>
          <wp:inline distT="0" distB="0" distL="0" distR="0" wp14:anchorId="7ED51A2F" wp14:editId="19CAA7E1">
            <wp:extent cx="1371600" cy="1028114"/>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noProof/>
        </w:rPr>
        <w:drawing>
          <wp:inline distT="0" distB="0" distL="0" distR="0" wp14:anchorId="0D7B2944" wp14:editId="6E37054A">
            <wp:extent cx="1371600" cy="1028114"/>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noProof/>
        </w:rPr>
        <w:drawing>
          <wp:inline distT="0" distB="0" distL="0" distR="0" wp14:anchorId="5771207B" wp14:editId="452BE420">
            <wp:extent cx="1371600" cy="1028114"/>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noProof/>
        </w:rPr>
        <w:drawing>
          <wp:inline distT="0" distB="0" distL="0" distR="0" wp14:anchorId="3ECB0F6D" wp14:editId="11DED1E9">
            <wp:extent cx="1371600" cy="1028114"/>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noProof/>
        </w:rPr>
        <w:drawing>
          <wp:inline distT="0" distB="0" distL="0" distR="0" wp14:anchorId="032654BD" wp14:editId="5A8C0023">
            <wp:extent cx="1371600" cy="1028114"/>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noProof/>
        </w:rPr>
        <w:drawing>
          <wp:inline distT="0" distB="0" distL="0" distR="0" wp14:anchorId="7F8E1B17" wp14:editId="2044343B">
            <wp:extent cx="1371600" cy="1028114"/>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noProof/>
        </w:rPr>
        <w:drawing>
          <wp:inline distT="0" distB="0" distL="0" distR="0" wp14:anchorId="378D2C01" wp14:editId="79831699">
            <wp:extent cx="1371600" cy="1028114"/>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r>
        <w:rPr>
          <w:noProof/>
        </w:rPr>
        <w:drawing>
          <wp:inline distT="0" distB="0" distL="0" distR="0" wp14:anchorId="42D884F8" wp14:editId="27737B2B">
            <wp:extent cx="1371600" cy="1028114"/>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71600" cy="1028114"/>
                    </a:xfrm>
                    <a:prstGeom prst="rect">
                      <a:avLst/>
                    </a:prstGeom>
                    <a:noFill/>
                    <a:ln>
                      <a:noFill/>
                    </a:ln>
                  </pic:spPr>
                </pic:pic>
              </a:graphicData>
            </a:graphic>
          </wp:inline>
        </w:drawing>
      </w:r>
    </w:p>
    <w:p w14:paraId="10DAF67C" w14:textId="539490DE" w:rsidR="00043B13" w:rsidRDefault="00450D66" w:rsidP="002A33B7">
      <w:pPr>
        <w:spacing w:after="0" w:line="240" w:lineRule="auto"/>
        <w:jc w:val="center"/>
      </w:pPr>
      <w:r>
        <w:t>Figure 15: REAL dataset example images</w:t>
      </w:r>
    </w:p>
    <w:p w14:paraId="1B34F324" w14:textId="77777777" w:rsidR="00D8623C" w:rsidRPr="00043B13" w:rsidRDefault="00D8623C" w:rsidP="002A33B7">
      <w:pPr>
        <w:spacing w:after="0" w:line="240" w:lineRule="auto"/>
      </w:pPr>
    </w:p>
    <w:p w14:paraId="1575EC64" w14:textId="77777777" w:rsidR="00BA3259" w:rsidRDefault="00BA3259" w:rsidP="002A33B7">
      <w:pPr>
        <w:spacing w:after="0" w:line="240" w:lineRule="auto"/>
        <w:rPr>
          <w:b/>
          <w:bCs/>
        </w:rPr>
      </w:pPr>
      <w:r>
        <w:rPr>
          <w:b/>
          <w:bCs/>
        </w:rPr>
        <w:br w:type="page"/>
      </w:r>
    </w:p>
    <w:p w14:paraId="1AB6CAE1" w14:textId="552C42F0" w:rsidR="00E65A37" w:rsidRDefault="00F57B8C" w:rsidP="002A33B7">
      <w:pPr>
        <w:spacing w:after="0" w:line="240" w:lineRule="auto"/>
        <w:jc w:val="center"/>
        <w:rPr>
          <w:b/>
          <w:bCs/>
        </w:rPr>
      </w:pPr>
      <w:r>
        <w:rPr>
          <w:b/>
          <w:bCs/>
        </w:rPr>
        <w:lastRenderedPageBreak/>
        <w:t xml:space="preserve">3. </w:t>
      </w:r>
      <w:r w:rsidRPr="00F33115">
        <w:rPr>
          <w:b/>
          <w:bCs/>
        </w:rPr>
        <w:t>FUTURE WORK &amp; CONCLUSION</w:t>
      </w:r>
    </w:p>
    <w:p w14:paraId="0AC25BAD" w14:textId="6FFD7BAA" w:rsidR="0076741D" w:rsidRDefault="0076741D" w:rsidP="002A33B7">
      <w:pPr>
        <w:spacing w:after="0" w:line="240" w:lineRule="auto"/>
        <w:rPr>
          <w:b/>
          <w:bCs/>
        </w:rPr>
      </w:pPr>
    </w:p>
    <w:p w14:paraId="6A7E2A75" w14:textId="6E1B906B" w:rsidR="00273574" w:rsidRDefault="00273574" w:rsidP="002A33B7">
      <w:pPr>
        <w:spacing w:after="0" w:line="240" w:lineRule="auto"/>
      </w:pPr>
      <w:r>
        <w:t xml:space="preserve">After evaluating the performance of the generated depth model, I see that there is significant work ahead to optimize and improve the generated depth model to be competitive. </w:t>
      </w:r>
      <w:r w:rsidR="00334343">
        <w:t>Still</w:t>
      </w:r>
      <w:r w:rsidR="00A41834">
        <w:t>,</w:t>
      </w:r>
      <w:r w:rsidR="00334343">
        <w:t xml:space="preserve"> it is important to consider that an RGB category-level pose estimation </w:t>
      </w:r>
      <w:r w:rsidR="00375027">
        <w:t>NN</w:t>
      </w:r>
      <w:r w:rsidR="00334343">
        <w:t xml:space="preserve"> still does not exist; therefore, there is no fierce competition to outperform.</w:t>
      </w:r>
      <w:r w:rsidR="00D81FF8">
        <w:t xml:space="preserve"> I believe this can be a proof of concept or a pioneer in this section of the computer vision and machine learning field.</w:t>
      </w:r>
      <w:r w:rsidR="00E87A30">
        <w:t xml:space="preserve"> </w:t>
      </w:r>
    </w:p>
    <w:p w14:paraId="46420D51" w14:textId="6F05BA3C" w:rsidR="007D1E3A" w:rsidRDefault="007D1E3A" w:rsidP="002A33B7">
      <w:pPr>
        <w:spacing w:after="0" w:line="240" w:lineRule="auto"/>
      </w:pPr>
    </w:p>
    <w:p w14:paraId="49C67985" w14:textId="59B6733F" w:rsidR="007D1E3A" w:rsidRDefault="007D1E3A" w:rsidP="002A33B7">
      <w:pPr>
        <w:spacing w:after="0" w:line="240" w:lineRule="auto"/>
      </w:pPr>
      <w:r>
        <w:t>My intention for the upcoming weeks is to do the following:</w:t>
      </w:r>
    </w:p>
    <w:p w14:paraId="47702AE7" w14:textId="32805939" w:rsidR="00586AE3" w:rsidRDefault="00586AE3" w:rsidP="00586AE3">
      <w:pPr>
        <w:pStyle w:val="ListParagraph"/>
        <w:numPr>
          <w:ilvl w:val="0"/>
          <w:numId w:val="3"/>
        </w:numPr>
        <w:spacing w:after="0" w:line="240" w:lineRule="auto"/>
      </w:pPr>
      <w:r>
        <w:t xml:space="preserve">Train </w:t>
      </w:r>
      <w:proofErr w:type="spellStart"/>
      <w:r>
        <w:t>DenseDepth</w:t>
      </w:r>
      <w:proofErr w:type="spellEnd"/>
      <w:r>
        <w:t xml:space="preserve"> neural network with </w:t>
      </w:r>
      <w:r w:rsidR="00A41834">
        <w:t xml:space="preserve">the </w:t>
      </w:r>
      <w:r>
        <w:t xml:space="preserve">REAL dataset and to re-evaluate the performance of the </w:t>
      </w:r>
      <w:r w:rsidR="000B1EBC">
        <w:t>generated depth model</w:t>
      </w:r>
    </w:p>
    <w:p w14:paraId="472BA652" w14:textId="5C552EC9" w:rsidR="00732A6C" w:rsidRDefault="00732A6C" w:rsidP="00586AE3">
      <w:pPr>
        <w:pStyle w:val="ListParagraph"/>
        <w:numPr>
          <w:ilvl w:val="0"/>
          <w:numId w:val="3"/>
        </w:numPr>
        <w:spacing w:after="0" w:line="240" w:lineRule="auto"/>
      </w:pPr>
      <w:r>
        <w:t xml:space="preserve">Utilize </w:t>
      </w:r>
      <w:r w:rsidR="0047731D">
        <w:t>various other</w:t>
      </w:r>
      <w:r>
        <w:t xml:space="preserve"> depth-generating models to ensure that </w:t>
      </w:r>
      <w:proofErr w:type="spellStart"/>
      <w:r>
        <w:t>DenseDepth</w:t>
      </w:r>
      <w:proofErr w:type="spellEnd"/>
      <w:r>
        <w:t xml:space="preserve"> is not an outlier when it comes to generating depth.</w:t>
      </w:r>
    </w:p>
    <w:p w14:paraId="6625E32B" w14:textId="3FB1B016" w:rsidR="005E279F" w:rsidRDefault="00067EEC" w:rsidP="005E279F">
      <w:pPr>
        <w:pStyle w:val="ListParagraph"/>
        <w:numPr>
          <w:ilvl w:val="0"/>
          <w:numId w:val="3"/>
        </w:numPr>
        <w:spacing w:after="0" w:line="240" w:lineRule="auto"/>
      </w:pPr>
      <w:r>
        <w:t>Further investigation o</w:t>
      </w:r>
      <w:r w:rsidR="00AC50CB">
        <w:t>f</w:t>
      </w:r>
      <w:r>
        <w:t xml:space="preserve"> </w:t>
      </w:r>
      <w:r w:rsidR="00A41834">
        <w:t xml:space="preserve">the </w:t>
      </w:r>
      <w:r>
        <w:t>NOCS model to determine how possible it is to append the task of depth generation.</w:t>
      </w:r>
      <w:bookmarkStart w:id="1" w:name="_GoBack"/>
      <w:bookmarkEnd w:id="1"/>
    </w:p>
    <w:p w14:paraId="67721B30" w14:textId="60505AE1" w:rsidR="005E279F" w:rsidRDefault="005E279F" w:rsidP="005E279F">
      <w:pPr>
        <w:spacing w:after="0" w:line="240" w:lineRule="auto"/>
      </w:pPr>
    </w:p>
    <w:p w14:paraId="05BB4980" w14:textId="7D236399" w:rsidR="005E279F" w:rsidRPr="00273574" w:rsidRDefault="005E279F" w:rsidP="005E279F">
      <w:pPr>
        <w:spacing w:after="0" w:line="240" w:lineRule="auto"/>
      </w:pPr>
      <w:r>
        <w:t>Please do let me know if something was not clear or sufficiently explain. Also thank you for your time.</w:t>
      </w:r>
    </w:p>
    <w:sectPr w:rsidR="005E279F" w:rsidRPr="00273574" w:rsidSect="00BD569B">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C0552"/>
    <w:multiLevelType w:val="hybridMultilevel"/>
    <w:tmpl w:val="74C2A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2A4219"/>
    <w:multiLevelType w:val="hybridMultilevel"/>
    <w:tmpl w:val="E35A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5F0997"/>
    <w:multiLevelType w:val="hybridMultilevel"/>
    <w:tmpl w:val="4314B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jAxNLQ0MjM1MbBQ0lEKTi0uzszPAykwrQUAwsltgSwAAAA="/>
  </w:docVars>
  <w:rsids>
    <w:rsidRoot w:val="00196E42"/>
    <w:rsid w:val="00005E1D"/>
    <w:rsid w:val="00012C60"/>
    <w:rsid w:val="00026CA5"/>
    <w:rsid w:val="000318F8"/>
    <w:rsid w:val="000341E0"/>
    <w:rsid w:val="000350E6"/>
    <w:rsid w:val="00043B13"/>
    <w:rsid w:val="00056972"/>
    <w:rsid w:val="00061A84"/>
    <w:rsid w:val="0006635B"/>
    <w:rsid w:val="00067001"/>
    <w:rsid w:val="00067EEC"/>
    <w:rsid w:val="00080A66"/>
    <w:rsid w:val="0008548E"/>
    <w:rsid w:val="000930EA"/>
    <w:rsid w:val="000A546C"/>
    <w:rsid w:val="000A6F59"/>
    <w:rsid w:val="000B1EBC"/>
    <w:rsid w:val="000B350D"/>
    <w:rsid w:val="000D4101"/>
    <w:rsid w:val="000E3FD5"/>
    <w:rsid w:val="000F7EAB"/>
    <w:rsid w:val="001042FE"/>
    <w:rsid w:val="00104CC4"/>
    <w:rsid w:val="00110C6A"/>
    <w:rsid w:val="00114D69"/>
    <w:rsid w:val="00127263"/>
    <w:rsid w:val="001346C4"/>
    <w:rsid w:val="001425AE"/>
    <w:rsid w:val="00145FD2"/>
    <w:rsid w:val="001510A2"/>
    <w:rsid w:val="001524C4"/>
    <w:rsid w:val="00157F95"/>
    <w:rsid w:val="001618BB"/>
    <w:rsid w:val="00163E02"/>
    <w:rsid w:val="00184984"/>
    <w:rsid w:val="0018648D"/>
    <w:rsid w:val="00196E42"/>
    <w:rsid w:val="001A2FEA"/>
    <w:rsid w:val="001C01F7"/>
    <w:rsid w:val="001C1FE8"/>
    <w:rsid w:val="001C6E94"/>
    <w:rsid w:val="001C7972"/>
    <w:rsid w:val="001D79C9"/>
    <w:rsid w:val="001E07C9"/>
    <w:rsid w:val="001E2248"/>
    <w:rsid w:val="001E7BCF"/>
    <w:rsid w:val="001F09C0"/>
    <w:rsid w:val="001F37D0"/>
    <w:rsid w:val="001F503D"/>
    <w:rsid w:val="001F7C22"/>
    <w:rsid w:val="0020049A"/>
    <w:rsid w:val="00230A5C"/>
    <w:rsid w:val="002338DD"/>
    <w:rsid w:val="002353E4"/>
    <w:rsid w:val="00246F54"/>
    <w:rsid w:val="00247B91"/>
    <w:rsid w:val="002632CD"/>
    <w:rsid w:val="00271986"/>
    <w:rsid w:val="00273574"/>
    <w:rsid w:val="00282893"/>
    <w:rsid w:val="00284B3D"/>
    <w:rsid w:val="00293FFF"/>
    <w:rsid w:val="002A33B7"/>
    <w:rsid w:val="002C5982"/>
    <w:rsid w:val="002E2D94"/>
    <w:rsid w:val="002E4D3D"/>
    <w:rsid w:val="002E5CF1"/>
    <w:rsid w:val="002F3B67"/>
    <w:rsid w:val="003056A6"/>
    <w:rsid w:val="00305B35"/>
    <w:rsid w:val="00334343"/>
    <w:rsid w:val="00335908"/>
    <w:rsid w:val="00352F81"/>
    <w:rsid w:val="0035639A"/>
    <w:rsid w:val="00366442"/>
    <w:rsid w:val="00375027"/>
    <w:rsid w:val="00375162"/>
    <w:rsid w:val="003834DF"/>
    <w:rsid w:val="00396F51"/>
    <w:rsid w:val="003B3DD1"/>
    <w:rsid w:val="003B5CB4"/>
    <w:rsid w:val="003C430E"/>
    <w:rsid w:val="003E3BCA"/>
    <w:rsid w:val="00401000"/>
    <w:rsid w:val="00411F5F"/>
    <w:rsid w:val="004322C8"/>
    <w:rsid w:val="00450D66"/>
    <w:rsid w:val="004510E7"/>
    <w:rsid w:val="004541F2"/>
    <w:rsid w:val="00454669"/>
    <w:rsid w:val="00466890"/>
    <w:rsid w:val="004735F7"/>
    <w:rsid w:val="0047731D"/>
    <w:rsid w:val="0049200D"/>
    <w:rsid w:val="004A57CF"/>
    <w:rsid w:val="004B753D"/>
    <w:rsid w:val="004B7E9C"/>
    <w:rsid w:val="004D430F"/>
    <w:rsid w:val="004D7D99"/>
    <w:rsid w:val="004E4FDD"/>
    <w:rsid w:val="00503CDC"/>
    <w:rsid w:val="00513706"/>
    <w:rsid w:val="0051479F"/>
    <w:rsid w:val="00534BF3"/>
    <w:rsid w:val="0055203D"/>
    <w:rsid w:val="00586AE3"/>
    <w:rsid w:val="00597D08"/>
    <w:rsid w:val="005A3232"/>
    <w:rsid w:val="005A533E"/>
    <w:rsid w:val="005A67CE"/>
    <w:rsid w:val="005C0F83"/>
    <w:rsid w:val="005C13E0"/>
    <w:rsid w:val="005C6EAA"/>
    <w:rsid w:val="005D0AA2"/>
    <w:rsid w:val="005E279F"/>
    <w:rsid w:val="005F0561"/>
    <w:rsid w:val="0060201C"/>
    <w:rsid w:val="0062563C"/>
    <w:rsid w:val="00631289"/>
    <w:rsid w:val="00633F59"/>
    <w:rsid w:val="006402FF"/>
    <w:rsid w:val="00644162"/>
    <w:rsid w:val="0065224F"/>
    <w:rsid w:val="00654715"/>
    <w:rsid w:val="0066360C"/>
    <w:rsid w:val="006765FE"/>
    <w:rsid w:val="00693229"/>
    <w:rsid w:val="006A0DFB"/>
    <w:rsid w:val="006A1B1D"/>
    <w:rsid w:val="006B1818"/>
    <w:rsid w:val="006B2FD4"/>
    <w:rsid w:val="006F7574"/>
    <w:rsid w:val="00713950"/>
    <w:rsid w:val="007209AE"/>
    <w:rsid w:val="007218DF"/>
    <w:rsid w:val="00722A8D"/>
    <w:rsid w:val="00723BA0"/>
    <w:rsid w:val="0073284F"/>
    <w:rsid w:val="00732A6C"/>
    <w:rsid w:val="00734412"/>
    <w:rsid w:val="00742596"/>
    <w:rsid w:val="00754D12"/>
    <w:rsid w:val="0076741D"/>
    <w:rsid w:val="007674C3"/>
    <w:rsid w:val="00780394"/>
    <w:rsid w:val="00781D63"/>
    <w:rsid w:val="007A49E5"/>
    <w:rsid w:val="007A7197"/>
    <w:rsid w:val="007B1335"/>
    <w:rsid w:val="007B1F00"/>
    <w:rsid w:val="007B2FCC"/>
    <w:rsid w:val="007B788A"/>
    <w:rsid w:val="007C22B0"/>
    <w:rsid w:val="007D0351"/>
    <w:rsid w:val="007D1E3A"/>
    <w:rsid w:val="007D7FEE"/>
    <w:rsid w:val="007E01C8"/>
    <w:rsid w:val="007E58D8"/>
    <w:rsid w:val="007F62B1"/>
    <w:rsid w:val="007F6FC9"/>
    <w:rsid w:val="0081221D"/>
    <w:rsid w:val="008201FE"/>
    <w:rsid w:val="00833199"/>
    <w:rsid w:val="00840691"/>
    <w:rsid w:val="00841804"/>
    <w:rsid w:val="00847939"/>
    <w:rsid w:val="00857DC4"/>
    <w:rsid w:val="00863F32"/>
    <w:rsid w:val="00870153"/>
    <w:rsid w:val="008702C1"/>
    <w:rsid w:val="00871CA2"/>
    <w:rsid w:val="0088552D"/>
    <w:rsid w:val="00890789"/>
    <w:rsid w:val="00894F72"/>
    <w:rsid w:val="008A4E66"/>
    <w:rsid w:val="008A7A90"/>
    <w:rsid w:val="008B149C"/>
    <w:rsid w:val="008B3237"/>
    <w:rsid w:val="008B5909"/>
    <w:rsid w:val="008E3EFA"/>
    <w:rsid w:val="008E5236"/>
    <w:rsid w:val="009010A8"/>
    <w:rsid w:val="00913F33"/>
    <w:rsid w:val="00916BE5"/>
    <w:rsid w:val="00923099"/>
    <w:rsid w:val="00926727"/>
    <w:rsid w:val="00935C6D"/>
    <w:rsid w:val="00943F2C"/>
    <w:rsid w:val="0094462D"/>
    <w:rsid w:val="00967A16"/>
    <w:rsid w:val="00975795"/>
    <w:rsid w:val="0098001E"/>
    <w:rsid w:val="009A1D0E"/>
    <w:rsid w:val="00A1187D"/>
    <w:rsid w:val="00A21F19"/>
    <w:rsid w:val="00A41834"/>
    <w:rsid w:val="00A63B1B"/>
    <w:rsid w:val="00A73186"/>
    <w:rsid w:val="00A92B65"/>
    <w:rsid w:val="00A93CF1"/>
    <w:rsid w:val="00A94932"/>
    <w:rsid w:val="00AA24DE"/>
    <w:rsid w:val="00AA3F23"/>
    <w:rsid w:val="00AB22A9"/>
    <w:rsid w:val="00AB7109"/>
    <w:rsid w:val="00AC50CB"/>
    <w:rsid w:val="00AE5CDD"/>
    <w:rsid w:val="00AF0B1E"/>
    <w:rsid w:val="00B0129C"/>
    <w:rsid w:val="00B03DF4"/>
    <w:rsid w:val="00B0735F"/>
    <w:rsid w:val="00B13F30"/>
    <w:rsid w:val="00B1624C"/>
    <w:rsid w:val="00B2734E"/>
    <w:rsid w:val="00B27E86"/>
    <w:rsid w:val="00B36987"/>
    <w:rsid w:val="00B56F06"/>
    <w:rsid w:val="00B610CD"/>
    <w:rsid w:val="00B61977"/>
    <w:rsid w:val="00B77BAE"/>
    <w:rsid w:val="00B81F87"/>
    <w:rsid w:val="00B903E3"/>
    <w:rsid w:val="00B90B73"/>
    <w:rsid w:val="00B9530F"/>
    <w:rsid w:val="00B973C4"/>
    <w:rsid w:val="00BA2C58"/>
    <w:rsid w:val="00BA3259"/>
    <w:rsid w:val="00BB500E"/>
    <w:rsid w:val="00BD19ED"/>
    <w:rsid w:val="00BD45D9"/>
    <w:rsid w:val="00BD53A1"/>
    <w:rsid w:val="00BD569B"/>
    <w:rsid w:val="00BD7CCC"/>
    <w:rsid w:val="00BD7DE8"/>
    <w:rsid w:val="00BF13BB"/>
    <w:rsid w:val="00BF205A"/>
    <w:rsid w:val="00C04405"/>
    <w:rsid w:val="00C05CC8"/>
    <w:rsid w:val="00C1389E"/>
    <w:rsid w:val="00C345AD"/>
    <w:rsid w:val="00C34D2F"/>
    <w:rsid w:val="00C6298E"/>
    <w:rsid w:val="00C83128"/>
    <w:rsid w:val="00C83599"/>
    <w:rsid w:val="00C86AFC"/>
    <w:rsid w:val="00C94D54"/>
    <w:rsid w:val="00CC0D83"/>
    <w:rsid w:val="00CE32F2"/>
    <w:rsid w:val="00CF0FA9"/>
    <w:rsid w:val="00D02DAE"/>
    <w:rsid w:val="00D050CE"/>
    <w:rsid w:val="00D10A47"/>
    <w:rsid w:val="00D2151D"/>
    <w:rsid w:val="00D21D03"/>
    <w:rsid w:val="00D322BC"/>
    <w:rsid w:val="00D435C3"/>
    <w:rsid w:val="00D513E4"/>
    <w:rsid w:val="00D64717"/>
    <w:rsid w:val="00D66B79"/>
    <w:rsid w:val="00D738FB"/>
    <w:rsid w:val="00D74630"/>
    <w:rsid w:val="00D81FF8"/>
    <w:rsid w:val="00D8623C"/>
    <w:rsid w:val="00D90D4D"/>
    <w:rsid w:val="00DA089C"/>
    <w:rsid w:val="00DB32B3"/>
    <w:rsid w:val="00DD333A"/>
    <w:rsid w:val="00DD5EA8"/>
    <w:rsid w:val="00E032A0"/>
    <w:rsid w:val="00E05221"/>
    <w:rsid w:val="00E13D07"/>
    <w:rsid w:val="00E231AA"/>
    <w:rsid w:val="00E305C1"/>
    <w:rsid w:val="00E32051"/>
    <w:rsid w:val="00E34B34"/>
    <w:rsid w:val="00E35249"/>
    <w:rsid w:val="00E372F6"/>
    <w:rsid w:val="00E40559"/>
    <w:rsid w:val="00E43972"/>
    <w:rsid w:val="00E502E5"/>
    <w:rsid w:val="00E64BBC"/>
    <w:rsid w:val="00E65A37"/>
    <w:rsid w:val="00E67036"/>
    <w:rsid w:val="00E67285"/>
    <w:rsid w:val="00E6749B"/>
    <w:rsid w:val="00E87A30"/>
    <w:rsid w:val="00E90CEF"/>
    <w:rsid w:val="00E93D69"/>
    <w:rsid w:val="00EB3117"/>
    <w:rsid w:val="00EB5708"/>
    <w:rsid w:val="00ED5B2B"/>
    <w:rsid w:val="00EF0F47"/>
    <w:rsid w:val="00EF5E36"/>
    <w:rsid w:val="00EF6DEE"/>
    <w:rsid w:val="00F00A36"/>
    <w:rsid w:val="00F161B0"/>
    <w:rsid w:val="00F21CA0"/>
    <w:rsid w:val="00F33115"/>
    <w:rsid w:val="00F374E1"/>
    <w:rsid w:val="00F57B8C"/>
    <w:rsid w:val="00F80AFE"/>
    <w:rsid w:val="00F95A54"/>
    <w:rsid w:val="00FA0FF8"/>
    <w:rsid w:val="00FC052D"/>
    <w:rsid w:val="00FC25B9"/>
    <w:rsid w:val="00FF1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F0856"/>
  <w15:chartTrackingRefBased/>
  <w15:docId w15:val="{0C893233-13A5-4EBF-A3B6-800DE5DDF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1E0"/>
    <w:pPr>
      <w:ind w:left="720"/>
      <w:contextualSpacing/>
    </w:pPr>
  </w:style>
  <w:style w:type="character" w:styleId="Hyperlink">
    <w:name w:val="Hyperlink"/>
    <w:basedOn w:val="DefaultParagraphFont"/>
    <w:uiPriority w:val="99"/>
    <w:unhideWhenUsed/>
    <w:rsid w:val="00AE5CDD"/>
    <w:rPr>
      <w:color w:val="0563C1" w:themeColor="hyperlink"/>
      <w:u w:val="single"/>
    </w:rPr>
  </w:style>
  <w:style w:type="character" w:styleId="UnresolvedMention">
    <w:name w:val="Unresolved Mention"/>
    <w:basedOn w:val="DefaultParagraphFont"/>
    <w:uiPriority w:val="99"/>
    <w:semiHidden/>
    <w:unhideWhenUsed/>
    <w:rsid w:val="00AE5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0.jpeg"/><Relationship Id="rId21" Type="http://schemas.openxmlformats.org/officeDocument/2006/relationships/image" Target="media/image14.jpe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package" Target="embeddings/Microsoft_Excel_Worksheet.xlsx"/><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fontTable" Target="fontTable.xml"/><Relationship Id="rId5" Type="http://schemas.openxmlformats.org/officeDocument/2006/relationships/image" Target="media/image1.png"/><Relationship Id="rId10" Type="http://schemas.microsoft.com/office/2017/06/relationships/model3d" Target="media/model3d1.glb"/><Relationship Id="rId19" Type="http://schemas.openxmlformats.org/officeDocument/2006/relationships/image" Target="media/image12.jpeg"/><Relationship Id="rId31" Type="http://schemas.openxmlformats.org/officeDocument/2006/relationships/image" Target="media/image23.emf"/><Relationship Id="rId44" Type="http://schemas.openxmlformats.org/officeDocument/2006/relationships/image" Target="media/image35.jpeg"/><Relationship Id="rId52" Type="http://schemas.openxmlformats.org/officeDocument/2006/relationships/image" Target="media/image43.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jpeg"/><Relationship Id="rId8" Type="http://schemas.openxmlformats.org/officeDocument/2006/relationships/hyperlink" Target="https://github.com/hughw19/NOCS_CVPR2019" TargetMode="External"/><Relationship Id="rId51" Type="http://schemas.openxmlformats.org/officeDocument/2006/relationships/image" Target="media/image42.jpeg"/><Relationship Id="rId3" Type="http://schemas.openxmlformats.org/officeDocument/2006/relationships/settings" Target="settings.xml"/><Relationship Id="rId12" Type="http://schemas.openxmlformats.org/officeDocument/2006/relationships/hyperlink" Target="https://paperswithcode.com/paper/high-quality-monocular-depth-estimation-via" TargetMode="External"/><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7.jpeg"/><Relationship Id="rId20" Type="http://schemas.openxmlformats.org/officeDocument/2006/relationships/image" Target="media/image13.jpeg"/><Relationship Id="rId41" Type="http://schemas.openxmlformats.org/officeDocument/2006/relationships/image" Target="media/image32.jpe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hyperlink" Target="https://medium.com/@pds.bangalore/mean-average-precision-abd77d0b9a7e" TargetMode="External"/><Relationship Id="rId36" Type="http://schemas.openxmlformats.org/officeDocument/2006/relationships/image" Target="media/image27.png"/><Relationship Id="rId49"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2</TotalTime>
  <Pages>7</Pages>
  <Words>1382</Words>
  <Characters>788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Davalos</dc:creator>
  <cp:keywords/>
  <dc:description/>
  <cp:lastModifiedBy>Eduardo Davalos</cp:lastModifiedBy>
  <cp:revision>313</cp:revision>
  <dcterms:created xsi:type="dcterms:W3CDTF">2020-03-24T21:48:00Z</dcterms:created>
  <dcterms:modified xsi:type="dcterms:W3CDTF">2020-04-04T23:49:00Z</dcterms:modified>
</cp:coreProperties>
</file>